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5C5B" w:rsidRPr="00FB5942" w:rsidRDefault="006C2CFF" w:rsidP="00CF5C5B">
      <w:pPr>
        <w:jc w:val="center"/>
        <w:rPr>
          <w:rFonts w:ascii="Times New Roman" w:hAnsi="Times New Roman"/>
          <w:b/>
          <w:sz w:val="22"/>
          <w:szCs w:val="22"/>
        </w:rPr>
      </w:pPr>
      <w:bookmarkStart w:id="0" w:name="_GoBack"/>
      <w:bookmarkEnd w:id="0"/>
      <w:r>
        <w:rPr>
          <w:rFonts w:ascii="Times New Roman" w:hAnsi="Times New Roman"/>
          <w:b/>
          <w:sz w:val="22"/>
          <w:szCs w:val="22"/>
        </w:rPr>
        <w:t>YogeshBaluGangurde</w:t>
      </w:r>
    </w:p>
    <w:p w:rsidR="00CF5C5B" w:rsidRPr="00FB5942" w:rsidRDefault="00CF5C5B" w:rsidP="00CF5C5B">
      <w:pPr>
        <w:jc w:val="center"/>
        <w:rPr>
          <w:rFonts w:ascii="Times New Roman" w:hAnsi="Times New Roman"/>
          <w:color w:val="008000"/>
          <w:sz w:val="22"/>
          <w:szCs w:val="22"/>
          <w:u w:val="single"/>
        </w:rPr>
      </w:pPr>
      <w:r w:rsidRPr="00FB5942">
        <w:rPr>
          <w:rFonts w:ascii="Times New Roman" w:hAnsi="Times New Roman"/>
          <w:sz w:val="22"/>
          <w:szCs w:val="22"/>
        </w:rPr>
        <w:t xml:space="preserve">Email </w:t>
      </w:r>
      <w:r w:rsidR="00C833A5" w:rsidRPr="00FB5942">
        <w:rPr>
          <w:rFonts w:ascii="Times New Roman" w:hAnsi="Times New Roman"/>
          <w:sz w:val="22"/>
          <w:szCs w:val="22"/>
        </w:rPr>
        <w:t>ID:</w:t>
      </w:r>
      <w:r w:rsidR="006C2CFF">
        <w:rPr>
          <w:rFonts w:ascii="Times New Roman" w:hAnsi="Times New Roman"/>
          <w:sz w:val="22"/>
          <w:szCs w:val="22"/>
          <w:u w:val="single"/>
        </w:rPr>
        <w:t>gangurde.yogesh47</w:t>
      </w:r>
      <w:r w:rsidR="008E028B" w:rsidRPr="00FB5942">
        <w:rPr>
          <w:rFonts w:ascii="Times New Roman" w:hAnsi="Times New Roman"/>
          <w:sz w:val="22"/>
          <w:szCs w:val="22"/>
          <w:u w:val="single"/>
        </w:rPr>
        <w:t>@g</w:t>
      </w:r>
      <w:r w:rsidR="00D20E4A" w:rsidRPr="00FB5942">
        <w:rPr>
          <w:rFonts w:ascii="Times New Roman" w:hAnsi="Times New Roman"/>
          <w:sz w:val="22"/>
          <w:szCs w:val="22"/>
          <w:u w:val="single"/>
        </w:rPr>
        <w:t>mail</w:t>
      </w:r>
      <w:r w:rsidR="00203BEE" w:rsidRPr="00FB5942">
        <w:rPr>
          <w:rFonts w:ascii="Times New Roman" w:hAnsi="Times New Roman"/>
          <w:sz w:val="22"/>
          <w:szCs w:val="22"/>
          <w:u w:val="single"/>
        </w:rPr>
        <w:t>.com</w:t>
      </w:r>
    </w:p>
    <w:p w:rsidR="00DF3A48" w:rsidRPr="00FB5942" w:rsidRDefault="00CF5C5B" w:rsidP="009734D8">
      <w:pPr>
        <w:jc w:val="center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color w:val="000000"/>
          <w:sz w:val="22"/>
          <w:szCs w:val="22"/>
        </w:rPr>
        <w:t xml:space="preserve">Cell No. </w:t>
      </w:r>
      <w:r w:rsidR="006C2CFF">
        <w:rPr>
          <w:rFonts w:ascii="Times New Roman" w:hAnsi="Times New Roman"/>
          <w:color w:val="000000"/>
          <w:sz w:val="22"/>
          <w:szCs w:val="22"/>
        </w:rPr>
        <w:t>9552605855</w:t>
      </w:r>
    </w:p>
    <w:p w:rsidR="00DF3A48" w:rsidRPr="00FB5942" w:rsidRDefault="00997E1C" w:rsidP="009734D8">
      <w:pPr>
        <w:pStyle w:val="Heading2"/>
        <w:pBdr>
          <w:bottom w:val="single" w:sz="2" w:space="1" w:color="808080"/>
        </w:pBdr>
        <w:tabs>
          <w:tab w:val="num" w:pos="576"/>
        </w:tabs>
        <w:spacing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OBJECTIVE</w:t>
      </w:r>
    </w:p>
    <w:p w:rsidR="00DF3A48" w:rsidRDefault="00635765" w:rsidP="00DF3A48">
      <w:pPr>
        <w:tabs>
          <w:tab w:val="left" w:pos="2898"/>
          <w:tab w:val="left" w:pos="8838"/>
        </w:tabs>
        <w:jc w:val="both"/>
        <w:outlineLvl w:val="0"/>
        <w:rPr>
          <w:rFonts w:ascii="Times New Roman" w:hAnsi="Times New Roman"/>
          <w:snapToGrid w:val="0"/>
          <w:color w:val="000000"/>
          <w:sz w:val="22"/>
          <w:szCs w:val="22"/>
        </w:rPr>
      </w:pPr>
      <w:r w:rsidRPr="00FB5942">
        <w:rPr>
          <w:rFonts w:ascii="Times New Roman" w:hAnsi="Times New Roman"/>
          <w:snapToGrid w:val="0"/>
          <w:color w:val="000000"/>
          <w:sz w:val="22"/>
          <w:szCs w:val="22"/>
        </w:rPr>
        <w:t>I want to work in a professional growth oriented organization with environment that promotes teamwork, provides challenges and where one can make significant contribution to the success of the organization.</w:t>
      </w:r>
    </w:p>
    <w:p w:rsidR="00544535" w:rsidRPr="00FB5942" w:rsidRDefault="00544535" w:rsidP="00DF3A48">
      <w:pPr>
        <w:tabs>
          <w:tab w:val="left" w:pos="2898"/>
          <w:tab w:val="left" w:pos="8838"/>
        </w:tabs>
        <w:jc w:val="both"/>
        <w:outlineLvl w:val="0"/>
        <w:rPr>
          <w:rFonts w:ascii="Times New Roman" w:hAnsi="Times New Roman"/>
          <w:snapToGrid w:val="0"/>
          <w:color w:val="000000"/>
          <w:sz w:val="22"/>
          <w:szCs w:val="22"/>
        </w:rPr>
      </w:pPr>
    </w:p>
    <w:p w:rsidR="00DF3A48" w:rsidRPr="00FB5942" w:rsidRDefault="00997E1C" w:rsidP="009F1C10">
      <w:pPr>
        <w:pStyle w:val="Heading2"/>
        <w:pBdr>
          <w:bottom w:val="single" w:sz="2" w:space="1" w:color="808080"/>
        </w:pBdr>
        <w:tabs>
          <w:tab w:val="num" w:pos="576"/>
        </w:tabs>
        <w:spacing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EDUCATIONAL QUALIFICATION</w:t>
      </w:r>
    </w:p>
    <w:tbl>
      <w:tblPr>
        <w:tblpPr w:leftFromText="180" w:rightFromText="180" w:vertAnchor="text" w:tblpX="126" w:tblpY="1"/>
        <w:tblOverlap w:val="never"/>
        <w:tblW w:w="9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8"/>
        <w:gridCol w:w="2934"/>
        <w:gridCol w:w="1710"/>
        <w:gridCol w:w="2250"/>
      </w:tblGrid>
      <w:tr w:rsidR="0025271E" w:rsidRPr="00FB5942">
        <w:tc>
          <w:tcPr>
            <w:tcW w:w="2268" w:type="dxa"/>
            <w:shd w:val="clear" w:color="auto" w:fill="C0C0C0"/>
          </w:tcPr>
          <w:p w:rsidR="0025271E" w:rsidRPr="00FB5942" w:rsidRDefault="0025271E" w:rsidP="00DF3A48">
            <w:pPr>
              <w:spacing w:before="20" w:after="20"/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color w:val="000000"/>
                <w:sz w:val="22"/>
                <w:szCs w:val="22"/>
              </w:rPr>
              <w:t>Degree/ Specialization</w:t>
            </w:r>
          </w:p>
        </w:tc>
        <w:tc>
          <w:tcPr>
            <w:tcW w:w="2934" w:type="dxa"/>
            <w:shd w:val="clear" w:color="auto" w:fill="C0C0C0"/>
          </w:tcPr>
          <w:p w:rsidR="0025271E" w:rsidRPr="00FB5942" w:rsidRDefault="00435A7C" w:rsidP="00DF3A48">
            <w:pPr>
              <w:spacing w:before="20" w:after="20"/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color w:val="000000"/>
                <w:sz w:val="22"/>
                <w:szCs w:val="22"/>
              </w:rPr>
              <w:t>University/Co</w:t>
            </w:r>
            <w:r w:rsidR="0025271E" w:rsidRPr="00FB5942">
              <w:rPr>
                <w:rFonts w:ascii="Times New Roman" w:hAnsi="Times New Roman"/>
                <w:color w:val="000000"/>
                <w:sz w:val="22"/>
                <w:szCs w:val="22"/>
              </w:rPr>
              <w:t>llege</w:t>
            </w:r>
          </w:p>
        </w:tc>
        <w:tc>
          <w:tcPr>
            <w:tcW w:w="1710" w:type="dxa"/>
            <w:shd w:val="clear" w:color="auto" w:fill="C0C0C0"/>
          </w:tcPr>
          <w:p w:rsidR="0025271E" w:rsidRPr="00FB5942" w:rsidRDefault="0025271E" w:rsidP="00DF3A48">
            <w:pPr>
              <w:spacing w:before="20" w:after="20"/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Year of Passing</w:t>
            </w:r>
          </w:p>
        </w:tc>
        <w:tc>
          <w:tcPr>
            <w:tcW w:w="2250" w:type="dxa"/>
            <w:shd w:val="clear" w:color="auto" w:fill="C0C0C0"/>
          </w:tcPr>
          <w:p w:rsidR="0025271E" w:rsidRPr="00FB5942" w:rsidRDefault="0025271E" w:rsidP="00DF3A48">
            <w:pPr>
              <w:spacing w:before="20" w:after="20"/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Grade</w:t>
            </w:r>
          </w:p>
        </w:tc>
      </w:tr>
      <w:tr w:rsidR="00736B94" w:rsidRPr="00FB5942">
        <w:tc>
          <w:tcPr>
            <w:tcW w:w="2268" w:type="dxa"/>
          </w:tcPr>
          <w:p w:rsidR="00736B94" w:rsidRPr="00FB5942" w:rsidRDefault="00736B94" w:rsidP="006C2CFF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M.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C.A</w:t>
            </w:r>
          </w:p>
        </w:tc>
        <w:tc>
          <w:tcPr>
            <w:tcW w:w="2934" w:type="dxa"/>
          </w:tcPr>
          <w:p w:rsidR="00736B94" w:rsidRPr="00FB5942" w:rsidRDefault="00736B94" w:rsidP="00736B9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0E0A42">
              <w:rPr>
                <w:rFonts w:ascii="Times New Roman" w:hAnsi="Times New Roman"/>
                <w:b/>
                <w:sz w:val="22"/>
                <w:szCs w:val="22"/>
              </w:rPr>
              <w:t>University: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Pune University</w:t>
            </w:r>
          </w:p>
          <w:p w:rsidR="00736B94" w:rsidRPr="00FB5942" w:rsidRDefault="00736B94" w:rsidP="006C2CF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0E0A42">
              <w:rPr>
                <w:rFonts w:ascii="Times New Roman" w:hAnsi="Times New Roman"/>
                <w:b/>
                <w:sz w:val="22"/>
                <w:szCs w:val="22"/>
              </w:rPr>
              <w:t>College: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G. S. Moze College of  Engg</w:t>
            </w:r>
            <w:r w:rsidR="000E0A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Balewadi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, 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Pune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</w:p>
        </w:tc>
        <w:tc>
          <w:tcPr>
            <w:tcW w:w="1710" w:type="dxa"/>
          </w:tcPr>
          <w:p w:rsidR="00736B94" w:rsidRPr="00FB5942" w:rsidRDefault="00D27D18" w:rsidP="00C0065C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2014</w:t>
            </w:r>
          </w:p>
        </w:tc>
        <w:tc>
          <w:tcPr>
            <w:tcW w:w="2250" w:type="dxa"/>
          </w:tcPr>
          <w:p w:rsidR="00DD3418" w:rsidRPr="00FB5942" w:rsidRDefault="006C2CFF" w:rsidP="006C2CF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>62</w:t>
            </w:r>
            <w:r w:rsidR="00C0065C" w:rsidRPr="00FB5942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  <w:r>
              <w:rPr>
                <w:rFonts w:ascii="Times New Roman" w:hAnsi="Times New Roman"/>
                <w:bCs/>
                <w:sz w:val="22"/>
                <w:szCs w:val="22"/>
              </w:rPr>
              <w:t>70%</w:t>
            </w:r>
          </w:p>
        </w:tc>
      </w:tr>
      <w:tr w:rsidR="0025271E" w:rsidRPr="00FB5942">
        <w:tc>
          <w:tcPr>
            <w:tcW w:w="2268" w:type="dxa"/>
          </w:tcPr>
          <w:p w:rsidR="0025271E" w:rsidRPr="00FB5942" w:rsidRDefault="0025271E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B.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 xml:space="preserve">C. A </w:t>
            </w:r>
          </w:p>
          <w:p w:rsidR="00E85E51" w:rsidRPr="00FB5942" w:rsidRDefault="00E85E51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2934" w:type="dxa"/>
          </w:tcPr>
          <w:p w:rsidR="00E85E51" w:rsidRPr="00FB5942" w:rsidRDefault="00E85E51" w:rsidP="00DF3A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0E0A42">
              <w:rPr>
                <w:rFonts w:ascii="Times New Roman" w:hAnsi="Times New Roman"/>
                <w:b/>
                <w:sz w:val="22"/>
                <w:szCs w:val="22"/>
              </w:rPr>
              <w:t>University: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Tilak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University</w:t>
            </w:r>
          </w:p>
          <w:p w:rsidR="0025271E" w:rsidRPr="00FB5942" w:rsidRDefault="000F1C1A" w:rsidP="006C2CF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0E0A42">
              <w:rPr>
                <w:rFonts w:ascii="Times New Roman" w:hAnsi="Times New Roman"/>
                <w:b/>
                <w:sz w:val="22"/>
                <w:szCs w:val="22"/>
              </w:rPr>
              <w:t>College:</w:t>
            </w:r>
            <w:r w:rsidR="0076019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6C2CFF">
              <w:rPr>
                <w:rFonts w:ascii="Times New Roman" w:hAnsi="Times New Roman"/>
                <w:bCs/>
                <w:sz w:val="22"/>
                <w:szCs w:val="22"/>
              </w:rPr>
              <w:t>Vishwalata College of Comp Sic Yeola</w:t>
            </w:r>
            <w:r w:rsidR="00CE0566" w:rsidRPr="00FB5942">
              <w:rPr>
                <w:rFonts w:ascii="Times New Roman" w:hAnsi="Times New Roman"/>
                <w:bCs/>
                <w:sz w:val="22"/>
                <w:szCs w:val="22"/>
              </w:rPr>
              <w:t>,</w:t>
            </w:r>
            <w:r w:rsidR="0076019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CE0566" w:rsidRPr="00FB5942">
              <w:rPr>
                <w:rFonts w:ascii="Times New Roman" w:hAnsi="Times New Roman"/>
                <w:bCs/>
                <w:sz w:val="22"/>
                <w:szCs w:val="22"/>
              </w:rPr>
              <w:t>Nashik.</w:t>
            </w:r>
          </w:p>
        </w:tc>
        <w:tc>
          <w:tcPr>
            <w:tcW w:w="1710" w:type="dxa"/>
          </w:tcPr>
          <w:p w:rsidR="0025271E" w:rsidRPr="00FB5942" w:rsidRDefault="00736B94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201</w:t>
            </w:r>
            <w:r w:rsidR="00B1068C">
              <w:rPr>
                <w:rFonts w:ascii="Times New Roman" w:hAnsi="Times New Roman"/>
                <w:bCs/>
                <w:sz w:val="22"/>
                <w:szCs w:val="22"/>
              </w:rPr>
              <w:t>1</w:t>
            </w:r>
          </w:p>
        </w:tc>
        <w:tc>
          <w:tcPr>
            <w:tcW w:w="2250" w:type="dxa"/>
          </w:tcPr>
          <w:p w:rsidR="00203BEE" w:rsidRPr="00FB5942" w:rsidRDefault="006C2CFF" w:rsidP="006C2CFF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>75</w:t>
            </w:r>
            <w:r w:rsidR="00736B94" w:rsidRPr="00FB5942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  <w:r>
              <w:rPr>
                <w:rFonts w:ascii="Times New Roman" w:hAnsi="Times New Roman"/>
                <w:bCs/>
                <w:sz w:val="22"/>
                <w:szCs w:val="22"/>
              </w:rPr>
              <w:t>20</w:t>
            </w:r>
            <w:r w:rsidR="0036584B" w:rsidRPr="00FB5942">
              <w:rPr>
                <w:rFonts w:ascii="Times New Roman" w:hAnsi="Times New Roman"/>
                <w:bCs/>
                <w:sz w:val="22"/>
                <w:szCs w:val="22"/>
              </w:rPr>
              <w:t>%</w:t>
            </w:r>
          </w:p>
        </w:tc>
      </w:tr>
      <w:tr w:rsidR="0025271E" w:rsidRPr="00FB5942">
        <w:tc>
          <w:tcPr>
            <w:tcW w:w="2268" w:type="dxa"/>
          </w:tcPr>
          <w:p w:rsidR="0025271E" w:rsidRPr="00FB5942" w:rsidRDefault="0025271E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H.S.C.</w:t>
            </w:r>
          </w:p>
        </w:tc>
        <w:tc>
          <w:tcPr>
            <w:tcW w:w="2934" w:type="dxa"/>
          </w:tcPr>
          <w:p w:rsidR="0025271E" w:rsidRPr="00FB5942" w:rsidRDefault="00F009E2" w:rsidP="00E033F6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Nasik</w:t>
            </w:r>
            <w:r w:rsidR="00E033F6"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Divisional Board</w:t>
            </w:r>
          </w:p>
        </w:tc>
        <w:tc>
          <w:tcPr>
            <w:tcW w:w="1710" w:type="dxa"/>
          </w:tcPr>
          <w:p w:rsidR="0025271E" w:rsidRPr="00FB5942" w:rsidRDefault="0025271E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200</w:t>
            </w:r>
            <w:r w:rsidR="000F1C1A" w:rsidRPr="00FB5942">
              <w:rPr>
                <w:rFonts w:ascii="Times New Roman" w:hAnsi="Times New Roman"/>
                <w:bCs/>
                <w:sz w:val="22"/>
                <w:szCs w:val="22"/>
              </w:rPr>
              <w:t>8</w:t>
            </w:r>
          </w:p>
        </w:tc>
        <w:tc>
          <w:tcPr>
            <w:tcW w:w="2250" w:type="dxa"/>
          </w:tcPr>
          <w:p w:rsidR="00E85E51" w:rsidRPr="00FB5942" w:rsidRDefault="006C2CFF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>6</w:t>
            </w:r>
            <w:r w:rsidR="00A962ED" w:rsidRPr="00FB5942">
              <w:rPr>
                <w:rFonts w:ascii="Times New Roman" w:hAnsi="Times New Roman"/>
                <w:bCs/>
                <w:sz w:val="22"/>
                <w:szCs w:val="22"/>
              </w:rPr>
              <w:t>4.</w:t>
            </w:r>
            <w:r>
              <w:rPr>
                <w:rFonts w:ascii="Times New Roman" w:hAnsi="Times New Roman"/>
                <w:bCs/>
                <w:sz w:val="22"/>
                <w:szCs w:val="22"/>
              </w:rPr>
              <w:t>20</w:t>
            </w:r>
            <w:r w:rsidR="0025271E" w:rsidRPr="00FB5942">
              <w:rPr>
                <w:rFonts w:ascii="Times New Roman" w:hAnsi="Times New Roman"/>
                <w:bCs/>
                <w:sz w:val="22"/>
                <w:szCs w:val="22"/>
              </w:rPr>
              <w:t xml:space="preserve"> %</w:t>
            </w:r>
          </w:p>
          <w:p w:rsidR="0025271E" w:rsidRPr="00FB5942" w:rsidRDefault="0025271E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5271E" w:rsidRPr="00FB5942">
        <w:trPr>
          <w:trHeight w:val="269"/>
        </w:trPr>
        <w:tc>
          <w:tcPr>
            <w:tcW w:w="2268" w:type="dxa"/>
          </w:tcPr>
          <w:p w:rsidR="0025271E" w:rsidRPr="00FB5942" w:rsidRDefault="0025271E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S.S.C.</w:t>
            </w:r>
          </w:p>
        </w:tc>
        <w:tc>
          <w:tcPr>
            <w:tcW w:w="2934" w:type="dxa"/>
          </w:tcPr>
          <w:p w:rsidR="0025271E" w:rsidRPr="00FB5942" w:rsidRDefault="00E033F6" w:rsidP="00DF3A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Nasik Divisional Board</w:t>
            </w:r>
          </w:p>
        </w:tc>
        <w:tc>
          <w:tcPr>
            <w:tcW w:w="1710" w:type="dxa"/>
          </w:tcPr>
          <w:p w:rsidR="0025271E" w:rsidRPr="00FB5942" w:rsidRDefault="00F009E2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200</w:t>
            </w:r>
            <w:r w:rsidR="000F1C1A" w:rsidRPr="00FB5942">
              <w:rPr>
                <w:rFonts w:ascii="Times New Roman" w:hAnsi="Times New Roman"/>
                <w:bCs/>
                <w:sz w:val="22"/>
                <w:szCs w:val="22"/>
              </w:rPr>
              <w:t>6</w:t>
            </w:r>
          </w:p>
        </w:tc>
        <w:tc>
          <w:tcPr>
            <w:tcW w:w="2250" w:type="dxa"/>
          </w:tcPr>
          <w:p w:rsidR="0025271E" w:rsidRPr="00FB5942" w:rsidRDefault="006C2CFF" w:rsidP="00DF3A48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6C2CFF">
              <w:rPr>
                <w:rFonts w:ascii="Times New Roman" w:hAnsi="Times New Roman"/>
                <w:bCs/>
                <w:sz w:val="22"/>
                <w:szCs w:val="22"/>
              </w:rPr>
              <w:t>63.80</w:t>
            </w:r>
            <w:r w:rsidR="0025271E" w:rsidRPr="00FB5942">
              <w:rPr>
                <w:rFonts w:ascii="Times New Roman" w:hAnsi="Times New Roman"/>
                <w:bCs/>
                <w:sz w:val="22"/>
                <w:szCs w:val="22"/>
              </w:rPr>
              <w:t>%</w:t>
            </w:r>
          </w:p>
        </w:tc>
      </w:tr>
    </w:tbl>
    <w:p w:rsidR="00850C9C" w:rsidRPr="00FB5942" w:rsidRDefault="00850C9C" w:rsidP="00F6386E">
      <w:pPr>
        <w:pStyle w:val="Heading2"/>
        <w:pBdr>
          <w:bottom w:val="single" w:sz="2" w:space="1" w:color="808080"/>
        </w:pBdr>
        <w:tabs>
          <w:tab w:val="num" w:pos="576"/>
        </w:tabs>
        <w:spacing w:after="120"/>
        <w:ind w:left="576" w:hanging="576"/>
        <w:jc w:val="both"/>
        <w:rPr>
          <w:rFonts w:ascii="Times New Roman" w:hAnsi="Times New Roman"/>
          <w:sz w:val="22"/>
          <w:szCs w:val="22"/>
        </w:rPr>
      </w:pPr>
    </w:p>
    <w:p w:rsidR="00DF3A48" w:rsidRPr="00FB5942" w:rsidRDefault="00997E1C" w:rsidP="00F6386E">
      <w:pPr>
        <w:pStyle w:val="Heading2"/>
        <w:pBdr>
          <w:bottom w:val="single" w:sz="2" w:space="1" w:color="808080"/>
        </w:pBdr>
        <w:tabs>
          <w:tab w:val="num" w:pos="576"/>
        </w:tabs>
        <w:spacing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KEY COMPETENCIES &amp; SKILLS</w:t>
      </w:r>
    </w:p>
    <w:p w:rsidR="00186DEA" w:rsidRPr="00FB5942" w:rsidRDefault="00186DEA" w:rsidP="00186DEA">
      <w:pPr>
        <w:jc w:val="both"/>
        <w:rPr>
          <w:rFonts w:ascii="Times New Roman" w:hAnsi="Times New Roman"/>
          <w:bCs/>
          <w:sz w:val="22"/>
          <w:szCs w:val="22"/>
        </w:rPr>
      </w:pPr>
      <w:r w:rsidRPr="00FB5942">
        <w:rPr>
          <w:rFonts w:ascii="Times New Roman" w:hAnsi="Times New Roman"/>
          <w:bCs/>
          <w:sz w:val="22"/>
          <w:szCs w:val="22"/>
        </w:rPr>
        <w:t>My Competency Profile includes the following</w:t>
      </w:r>
    </w:p>
    <w:p w:rsidR="000C5067" w:rsidRDefault="00186DEA" w:rsidP="000C5067">
      <w:pPr>
        <w:spacing w:line="360" w:lineRule="auto"/>
        <w:ind w:left="720" w:hanging="720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b/>
          <w:sz w:val="22"/>
          <w:szCs w:val="22"/>
        </w:rPr>
        <w:t>Programming Languages</w:t>
      </w:r>
      <w:r w:rsidR="00E17D29" w:rsidRPr="00FB5942">
        <w:rPr>
          <w:rFonts w:ascii="Times New Roman" w:hAnsi="Times New Roman"/>
          <w:b/>
          <w:sz w:val="22"/>
          <w:szCs w:val="22"/>
        </w:rPr>
        <w:tab/>
      </w:r>
      <w:r w:rsidRPr="00FB5942">
        <w:rPr>
          <w:rFonts w:ascii="Times New Roman" w:hAnsi="Times New Roman"/>
          <w:b/>
          <w:sz w:val="22"/>
          <w:szCs w:val="22"/>
        </w:rPr>
        <w:t>:</w:t>
      </w:r>
      <w:r w:rsidR="00760192">
        <w:rPr>
          <w:rFonts w:ascii="Times New Roman" w:hAnsi="Times New Roman"/>
          <w:sz w:val="22"/>
          <w:szCs w:val="22"/>
        </w:rPr>
        <w:t xml:space="preserve">PHP, JAVASCRIPT, </w:t>
      </w:r>
      <w:r w:rsidR="000F55D6" w:rsidRPr="00FB5942">
        <w:rPr>
          <w:rFonts w:ascii="Times New Roman" w:hAnsi="Times New Roman"/>
          <w:sz w:val="22"/>
          <w:szCs w:val="22"/>
        </w:rPr>
        <w:t xml:space="preserve">AJAX, </w:t>
      </w:r>
      <w:r w:rsidR="000B785F" w:rsidRPr="00FB5942">
        <w:rPr>
          <w:rFonts w:ascii="Times New Roman" w:hAnsi="Times New Roman"/>
          <w:sz w:val="22"/>
          <w:szCs w:val="22"/>
        </w:rPr>
        <w:t>C, C++</w:t>
      </w:r>
      <w:r w:rsidR="00D14CB9" w:rsidRPr="00FB5942">
        <w:rPr>
          <w:rFonts w:ascii="Times New Roman" w:hAnsi="Times New Roman"/>
          <w:sz w:val="22"/>
          <w:szCs w:val="22"/>
        </w:rPr>
        <w:t xml:space="preserve">, </w:t>
      </w:r>
      <w:r w:rsidR="00614EB8" w:rsidRPr="00FB5942">
        <w:rPr>
          <w:rFonts w:ascii="Times New Roman" w:hAnsi="Times New Roman"/>
          <w:sz w:val="22"/>
          <w:szCs w:val="22"/>
        </w:rPr>
        <w:t>JQUERY</w:t>
      </w:r>
      <w:r w:rsidR="000C5067">
        <w:rPr>
          <w:rFonts w:ascii="Times New Roman" w:hAnsi="Times New Roman"/>
          <w:sz w:val="22"/>
          <w:szCs w:val="22"/>
        </w:rPr>
        <w:t xml:space="preserve">, </w:t>
      </w:r>
    </w:p>
    <w:p w:rsidR="00360B50" w:rsidRPr="00360B50" w:rsidRDefault="00360B50" w:rsidP="00186DEA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Framework </w:t>
      </w: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ab/>
        <w:t xml:space="preserve">: </w:t>
      </w:r>
      <w:r>
        <w:rPr>
          <w:rFonts w:ascii="Times New Roman" w:hAnsi="Times New Roman"/>
          <w:sz w:val="22"/>
          <w:szCs w:val="22"/>
        </w:rPr>
        <w:t>Codeigniter</w:t>
      </w:r>
      <w:r w:rsidR="00B1068C">
        <w:rPr>
          <w:rFonts w:ascii="Times New Roman" w:hAnsi="Times New Roman"/>
          <w:sz w:val="22"/>
          <w:szCs w:val="22"/>
        </w:rPr>
        <w:t>, Laravel 5.4</w:t>
      </w:r>
    </w:p>
    <w:p w:rsidR="00186DEA" w:rsidRPr="00FB5942" w:rsidRDefault="00186DEA" w:rsidP="00186DEA">
      <w:pPr>
        <w:spacing w:line="360" w:lineRule="auto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b/>
          <w:sz w:val="22"/>
          <w:szCs w:val="22"/>
        </w:rPr>
        <w:t>DBMS</w:t>
      </w:r>
      <w:r w:rsidR="00E17D29" w:rsidRPr="00FB5942">
        <w:rPr>
          <w:rFonts w:ascii="Times New Roman" w:hAnsi="Times New Roman"/>
          <w:b/>
          <w:sz w:val="22"/>
          <w:szCs w:val="22"/>
        </w:rPr>
        <w:tab/>
      </w:r>
      <w:r w:rsidR="00E17D29" w:rsidRPr="00FB5942">
        <w:rPr>
          <w:rFonts w:ascii="Times New Roman" w:hAnsi="Times New Roman"/>
          <w:b/>
          <w:sz w:val="22"/>
          <w:szCs w:val="22"/>
        </w:rPr>
        <w:tab/>
      </w:r>
      <w:r w:rsidR="00E17D29" w:rsidRPr="00FB5942">
        <w:rPr>
          <w:rFonts w:ascii="Times New Roman" w:hAnsi="Times New Roman"/>
          <w:b/>
          <w:sz w:val="22"/>
          <w:szCs w:val="22"/>
        </w:rPr>
        <w:tab/>
      </w:r>
      <w:r w:rsidR="00E17D29" w:rsidRPr="00FB5942">
        <w:rPr>
          <w:rFonts w:ascii="Times New Roman" w:hAnsi="Times New Roman"/>
          <w:b/>
          <w:sz w:val="22"/>
          <w:szCs w:val="22"/>
        </w:rPr>
        <w:tab/>
      </w:r>
      <w:r w:rsidRPr="00FB5942">
        <w:rPr>
          <w:rFonts w:ascii="Times New Roman" w:hAnsi="Times New Roman"/>
          <w:b/>
          <w:sz w:val="22"/>
          <w:szCs w:val="22"/>
        </w:rPr>
        <w:t>:</w:t>
      </w:r>
      <w:r w:rsidR="00751E83" w:rsidRPr="00FB5942">
        <w:rPr>
          <w:rFonts w:ascii="Times New Roman" w:hAnsi="Times New Roman"/>
          <w:sz w:val="22"/>
          <w:szCs w:val="22"/>
        </w:rPr>
        <w:t>Mysql,</w:t>
      </w:r>
      <w:r w:rsidR="00760192">
        <w:rPr>
          <w:rFonts w:ascii="Times New Roman" w:hAnsi="Times New Roman"/>
          <w:sz w:val="22"/>
          <w:szCs w:val="22"/>
        </w:rPr>
        <w:t xml:space="preserve"> </w:t>
      </w:r>
      <w:r w:rsidR="00B21481" w:rsidRPr="00FB5942">
        <w:rPr>
          <w:rFonts w:ascii="Times New Roman" w:hAnsi="Times New Roman"/>
          <w:sz w:val="22"/>
          <w:szCs w:val="22"/>
        </w:rPr>
        <w:t xml:space="preserve">Oracle </w:t>
      </w:r>
      <w:r w:rsidR="002924F9" w:rsidRPr="00FB5942">
        <w:rPr>
          <w:rFonts w:ascii="Times New Roman" w:hAnsi="Times New Roman"/>
          <w:sz w:val="22"/>
          <w:szCs w:val="22"/>
        </w:rPr>
        <w:t>9</w:t>
      </w:r>
      <w:r w:rsidR="00B21481" w:rsidRPr="00FB5942">
        <w:rPr>
          <w:rFonts w:ascii="Times New Roman" w:hAnsi="Times New Roman"/>
          <w:sz w:val="22"/>
          <w:szCs w:val="22"/>
        </w:rPr>
        <w:t>i</w:t>
      </w:r>
    </w:p>
    <w:p w:rsidR="006730BF" w:rsidRPr="00FB5942" w:rsidRDefault="00E17D29" w:rsidP="00751DE6">
      <w:pPr>
        <w:spacing w:line="360" w:lineRule="auto"/>
        <w:rPr>
          <w:rFonts w:ascii="Times New Roman" w:hAnsi="Times New Roman"/>
          <w:b/>
          <w:sz w:val="22"/>
          <w:szCs w:val="22"/>
        </w:rPr>
      </w:pPr>
      <w:r w:rsidRPr="00FB5942">
        <w:rPr>
          <w:rFonts w:ascii="Times New Roman" w:hAnsi="Times New Roman"/>
          <w:b/>
          <w:sz w:val="22"/>
          <w:szCs w:val="22"/>
        </w:rPr>
        <w:t>Operating System</w:t>
      </w:r>
      <w:r w:rsidR="00186DEA" w:rsidRPr="00FB5942">
        <w:rPr>
          <w:rFonts w:ascii="Times New Roman" w:hAnsi="Times New Roman"/>
          <w:b/>
          <w:sz w:val="22"/>
          <w:szCs w:val="22"/>
        </w:rPr>
        <w:tab/>
      </w:r>
      <w:r w:rsidR="00126C2F">
        <w:rPr>
          <w:rFonts w:ascii="Times New Roman" w:hAnsi="Times New Roman"/>
          <w:b/>
          <w:sz w:val="22"/>
          <w:szCs w:val="22"/>
        </w:rPr>
        <w:tab/>
      </w:r>
      <w:r w:rsidRPr="00FB5942">
        <w:rPr>
          <w:rFonts w:ascii="Times New Roman" w:hAnsi="Times New Roman"/>
          <w:b/>
          <w:sz w:val="22"/>
          <w:szCs w:val="22"/>
        </w:rPr>
        <w:t xml:space="preserve">: </w:t>
      </w:r>
      <w:r w:rsidR="00186DEA" w:rsidRPr="00FB5942">
        <w:rPr>
          <w:rFonts w:ascii="Times New Roman" w:hAnsi="Times New Roman"/>
          <w:sz w:val="22"/>
          <w:szCs w:val="22"/>
        </w:rPr>
        <w:t>Window</w:t>
      </w:r>
      <w:r w:rsidR="00751DE6" w:rsidRPr="00FB5942">
        <w:rPr>
          <w:rFonts w:ascii="Times New Roman" w:hAnsi="Times New Roman"/>
          <w:sz w:val="22"/>
          <w:szCs w:val="22"/>
        </w:rPr>
        <w:t>s</w:t>
      </w:r>
      <w:r w:rsidR="007B5865" w:rsidRPr="00FB5942">
        <w:rPr>
          <w:rFonts w:ascii="Times New Roman" w:hAnsi="Times New Roman"/>
          <w:sz w:val="22"/>
          <w:szCs w:val="22"/>
        </w:rPr>
        <w:t>,</w:t>
      </w:r>
      <w:r w:rsidR="00760192">
        <w:rPr>
          <w:rFonts w:ascii="Times New Roman" w:hAnsi="Times New Roman"/>
          <w:sz w:val="22"/>
          <w:szCs w:val="22"/>
        </w:rPr>
        <w:t xml:space="preserve"> </w:t>
      </w:r>
      <w:r w:rsidR="007B5865" w:rsidRPr="00FB5942">
        <w:rPr>
          <w:rFonts w:ascii="Times New Roman" w:hAnsi="Times New Roman"/>
          <w:sz w:val="22"/>
          <w:szCs w:val="22"/>
        </w:rPr>
        <w:t>Linux</w:t>
      </w:r>
    </w:p>
    <w:p w:rsidR="00600976" w:rsidRPr="00FB5942" w:rsidRDefault="006730BF" w:rsidP="006730BF">
      <w:pPr>
        <w:spacing w:line="360" w:lineRule="auto"/>
        <w:rPr>
          <w:rFonts w:ascii="Times New Roman" w:hAnsi="Times New Roman"/>
          <w:b/>
          <w:bCs/>
          <w:sz w:val="22"/>
          <w:szCs w:val="22"/>
        </w:rPr>
      </w:pPr>
      <w:r w:rsidRPr="00FB5942">
        <w:rPr>
          <w:rFonts w:ascii="Times New Roman" w:hAnsi="Times New Roman"/>
          <w:b/>
          <w:bCs/>
          <w:color w:val="000000"/>
          <w:sz w:val="22"/>
          <w:szCs w:val="22"/>
          <w:lang w:val="en-US"/>
        </w:rPr>
        <w:t>Web Designin</w:t>
      </w:r>
      <w:r w:rsidR="00261F15">
        <w:rPr>
          <w:rFonts w:ascii="Times New Roman" w:hAnsi="Times New Roman"/>
          <w:b/>
          <w:bCs/>
          <w:color w:val="000000"/>
          <w:sz w:val="22"/>
          <w:szCs w:val="22"/>
          <w:lang w:val="en-US"/>
        </w:rPr>
        <w:t xml:space="preserve">g                       </w:t>
      </w:r>
      <w:r w:rsidR="00126C2F">
        <w:rPr>
          <w:rFonts w:ascii="Times New Roman" w:hAnsi="Times New Roman"/>
          <w:b/>
          <w:bCs/>
          <w:color w:val="000000"/>
          <w:sz w:val="22"/>
          <w:szCs w:val="22"/>
          <w:lang w:val="en-US"/>
        </w:rPr>
        <w:tab/>
      </w:r>
      <w:r w:rsidRPr="00FB5942">
        <w:rPr>
          <w:rFonts w:ascii="Times New Roman" w:hAnsi="Times New Roman"/>
          <w:b/>
          <w:bCs/>
          <w:color w:val="000000"/>
          <w:sz w:val="22"/>
          <w:szCs w:val="22"/>
          <w:lang w:val="en-US"/>
        </w:rPr>
        <w:t xml:space="preserve">: </w:t>
      </w:r>
      <w:r w:rsidRPr="00FB5942">
        <w:rPr>
          <w:rFonts w:ascii="Times New Roman" w:hAnsi="Times New Roman"/>
          <w:color w:val="000000"/>
          <w:sz w:val="22"/>
          <w:szCs w:val="22"/>
          <w:lang w:val="en-US"/>
        </w:rPr>
        <w:t>HTML</w:t>
      </w:r>
      <w:r w:rsidR="00AD39EE" w:rsidRPr="00FB5942">
        <w:rPr>
          <w:rFonts w:ascii="Times New Roman" w:hAnsi="Times New Roman"/>
          <w:color w:val="000000"/>
          <w:sz w:val="22"/>
          <w:szCs w:val="22"/>
          <w:lang w:val="en-US"/>
        </w:rPr>
        <w:t>, CSS</w:t>
      </w:r>
    </w:p>
    <w:p w:rsidR="008D046E" w:rsidRDefault="008D046E" w:rsidP="008D046E">
      <w:pPr>
        <w:pStyle w:val="Heading2"/>
        <w:pBdr>
          <w:bottom w:val="single" w:sz="2" w:space="1" w:color="808080"/>
        </w:pBdr>
        <w:tabs>
          <w:tab w:val="num" w:pos="576"/>
        </w:tabs>
        <w:spacing w:before="240"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WORK</w:t>
      </w:r>
      <w:r w:rsidR="0090004F" w:rsidRPr="00FB5942">
        <w:rPr>
          <w:rFonts w:ascii="Times New Roman" w:hAnsi="Times New Roman"/>
          <w:sz w:val="22"/>
          <w:szCs w:val="22"/>
        </w:rPr>
        <w:t xml:space="preserve"> EXPERIENCE</w:t>
      </w: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5984"/>
      </w:tblGrid>
      <w:tr w:rsidR="00E37C85" w:rsidRPr="00FB5942" w:rsidTr="00D63FBC">
        <w:tc>
          <w:tcPr>
            <w:tcW w:w="2520" w:type="dxa"/>
          </w:tcPr>
          <w:p w:rsidR="00E37C85" w:rsidRPr="00FB5942" w:rsidRDefault="00E37C85" w:rsidP="00AD216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Current </w:t>
            </w: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Company Name</w:t>
            </w:r>
          </w:p>
        </w:tc>
        <w:tc>
          <w:tcPr>
            <w:tcW w:w="5984" w:type="dxa"/>
          </w:tcPr>
          <w:p w:rsidR="00E37C85" w:rsidRPr="00FB5942" w:rsidRDefault="00E37C85" w:rsidP="00AD216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spire Webs and Informatics</w:t>
            </w:r>
          </w:p>
        </w:tc>
      </w:tr>
      <w:tr w:rsidR="00E37C85" w:rsidRPr="00FB5942" w:rsidTr="00D63FBC">
        <w:tc>
          <w:tcPr>
            <w:tcW w:w="2520" w:type="dxa"/>
          </w:tcPr>
          <w:p w:rsidR="00E37C85" w:rsidRPr="00FB5942" w:rsidRDefault="00E37C85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signation</w:t>
            </w:r>
          </w:p>
        </w:tc>
        <w:tc>
          <w:tcPr>
            <w:tcW w:w="5984" w:type="dxa"/>
          </w:tcPr>
          <w:p w:rsidR="00E37C85" w:rsidRPr="00FB5942" w:rsidRDefault="00E37C85" w:rsidP="00AD216F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Web Developer</w:t>
            </w:r>
          </w:p>
        </w:tc>
      </w:tr>
      <w:tr w:rsidR="00E37C85" w:rsidRPr="00FB5942" w:rsidTr="00D63FBC">
        <w:tc>
          <w:tcPr>
            <w:tcW w:w="2520" w:type="dxa"/>
          </w:tcPr>
          <w:p w:rsidR="00E37C85" w:rsidRPr="00FB5942" w:rsidRDefault="00E37C85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Experience</w:t>
            </w:r>
          </w:p>
        </w:tc>
        <w:tc>
          <w:tcPr>
            <w:tcW w:w="5984" w:type="dxa"/>
          </w:tcPr>
          <w:p w:rsidR="00E37C85" w:rsidRPr="00FB5942" w:rsidRDefault="00C51FF7" w:rsidP="00B1068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(From </w:t>
            </w:r>
            <w:r w:rsidR="00B1068C">
              <w:rPr>
                <w:rFonts w:ascii="Times New Roman" w:hAnsi="Times New Roman"/>
                <w:sz w:val="22"/>
                <w:szCs w:val="22"/>
              </w:rPr>
              <w:t>12</w:t>
            </w: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B1068C">
              <w:rPr>
                <w:rFonts w:ascii="Times New Roman" w:hAnsi="Times New Roman"/>
                <w:sz w:val="22"/>
                <w:szCs w:val="22"/>
              </w:rPr>
              <w:t>April</w:t>
            </w:r>
            <w:r>
              <w:rPr>
                <w:rFonts w:ascii="Times New Roman" w:hAnsi="Times New Roman"/>
                <w:sz w:val="22"/>
                <w:szCs w:val="22"/>
              </w:rPr>
              <w:t>-2017</w:t>
            </w:r>
            <w:r w:rsidR="004869ED">
              <w:rPr>
                <w:rFonts w:ascii="Times New Roman" w:hAnsi="Times New Roman"/>
                <w:sz w:val="22"/>
                <w:szCs w:val="22"/>
              </w:rPr>
              <w:t xml:space="preserve"> to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till working)</w:t>
            </w:r>
          </w:p>
        </w:tc>
      </w:tr>
    </w:tbl>
    <w:p w:rsidR="00E37C85" w:rsidRPr="00E37C85" w:rsidRDefault="00E37C85" w:rsidP="00E37C85"/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5984"/>
      </w:tblGrid>
      <w:tr w:rsidR="00B12B4F" w:rsidRPr="00FB5942" w:rsidTr="00D63FBC">
        <w:tc>
          <w:tcPr>
            <w:tcW w:w="2520" w:type="dxa"/>
          </w:tcPr>
          <w:p w:rsidR="00B12B4F" w:rsidRPr="00FB5942" w:rsidRDefault="004B0E28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Company Name</w:t>
            </w:r>
          </w:p>
        </w:tc>
        <w:tc>
          <w:tcPr>
            <w:tcW w:w="5984" w:type="dxa"/>
          </w:tcPr>
          <w:p w:rsidR="00B12B4F" w:rsidRPr="00FB5942" w:rsidRDefault="00B1068C" w:rsidP="00E37C85">
            <w:pPr>
              <w:rPr>
                <w:rFonts w:ascii="Times New Roman" w:hAnsi="Times New Roman"/>
                <w:sz w:val="22"/>
                <w:szCs w:val="22"/>
              </w:rPr>
            </w:pPr>
            <w:r w:rsidRPr="00B1068C">
              <w:rPr>
                <w:rFonts w:ascii="Times New Roman" w:hAnsi="Times New Roman"/>
                <w:sz w:val="22"/>
                <w:szCs w:val="22"/>
              </w:rPr>
              <w:t>Eazy Soft Solutions (Pune)</w:t>
            </w:r>
          </w:p>
        </w:tc>
      </w:tr>
      <w:tr w:rsidR="00B12B4F" w:rsidRPr="00FB5942" w:rsidTr="00D63FBC">
        <w:tc>
          <w:tcPr>
            <w:tcW w:w="2520" w:type="dxa"/>
          </w:tcPr>
          <w:p w:rsidR="00B12B4F" w:rsidRPr="00FB5942" w:rsidRDefault="00282298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signation</w:t>
            </w:r>
          </w:p>
        </w:tc>
        <w:tc>
          <w:tcPr>
            <w:tcW w:w="5984" w:type="dxa"/>
          </w:tcPr>
          <w:p w:rsidR="00B12B4F" w:rsidRPr="00FB5942" w:rsidRDefault="00CC090F" w:rsidP="00CC090F">
            <w:pPr>
              <w:rPr>
                <w:rFonts w:ascii="Times New Roman" w:hAnsi="Times New Roman"/>
                <w:sz w:val="22"/>
                <w:szCs w:val="22"/>
              </w:rPr>
            </w:pPr>
            <w:r w:rsidRPr="00CC090F">
              <w:rPr>
                <w:rFonts w:ascii="Times New Roman" w:hAnsi="Times New Roman"/>
                <w:sz w:val="22"/>
                <w:szCs w:val="22"/>
              </w:rPr>
              <w:t>Technical Supports</w:t>
            </w:r>
          </w:p>
        </w:tc>
      </w:tr>
      <w:tr w:rsidR="00B12B4F" w:rsidRPr="00FB5942" w:rsidTr="00D63FBC">
        <w:tc>
          <w:tcPr>
            <w:tcW w:w="2520" w:type="dxa"/>
          </w:tcPr>
          <w:p w:rsidR="00B12B4F" w:rsidRPr="00FB5942" w:rsidRDefault="00013241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Experience</w:t>
            </w:r>
          </w:p>
        </w:tc>
        <w:tc>
          <w:tcPr>
            <w:tcW w:w="5984" w:type="dxa"/>
          </w:tcPr>
          <w:p w:rsidR="00B12B4F" w:rsidRPr="00FB5942" w:rsidRDefault="000D4EFF" w:rsidP="00E37C8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6</w:t>
            </w:r>
            <w:r w:rsidR="00013241" w:rsidRPr="00FB5942">
              <w:rPr>
                <w:rFonts w:ascii="Times New Roman" w:hAnsi="Times New Roman"/>
                <w:sz w:val="22"/>
                <w:szCs w:val="22"/>
              </w:rPr>
              <w:t xml:space="preserve"> Months </w:t>
            </w:r>
            <w:r w:rsidR="00C51FF7"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r w:rsidRPr="000D4EFF">
              <w:rPr>
                <w:rFonts w:ascii="Times New Roman" w:hAnsi="Times New Roman"/>
                <w:sz w:val="22"/>
                <w:szCs w:val="22"/>
              </w:rPr>
              <w:t>Oct-2014 to March - 2015</w:t>
            </w:r>
            <w:r w:rsidR="00C51FF7">
              <w:rPr>
                <w:rFonts w:ascii="Times New Roman" w:hAnsi="Times New Roman"/>
                <w:sz w:val="22"/>
                <w:szCs w:val="22"/>
              </w:rPr>
              <w:t>)</w:t>
            </w:r>
          </w:p>
        </w:tc>
      </w:tr>
    </w:tbl>
    <w:p w:rsidR="00E95CD5" w:rsidRDefault="00E95CD5" w:rsidP="00E95CD5">
      <w:r>
        <w:br w:type="page"/>
      </w:r>
    </w:p>
    <w:p w:rsidR="00186DEA" w:rsidRPr="00FB5942" w:rsidRDefault="00E34435" w:rsidP="00DF3A48">
      <w:pPr>
        <w:pStyle w:val="Heading2"/>
        <w:pBdr>
          <w:bottom w:val="single" w:sz="2" w:space="1" w:color="808080"/>
        </w:pBdr>
        <w:tabs>
          <w:tab w:val="num" w:pos="576"/>
        </w:tabs>
        <w:spacing w:before="240"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lastRenderedPageBreak/>
        <w:t>PROJECT WORK</w:t>
      </w: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6344"/>
      </w:tblGrid>
      <w:tr w:rsidR="00622DFD" w:rsidRPr="00FB5942" w:rsidTr="001E5401">
        <w:tc>
          <w:tcPr>
            <w:tcW w:w="2160" w:type="dxa"/>
          </w:tcPr>
          <w:p w:rsidR="00622DFD" w:rsidRPr="00FB5942" w:rsidRDefault="001E5401" w:rsidP="00AD216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Current </w:t>
            </w:r>
            <w:r w:rsidR="00622DFD" w:rsidRPr="00FB5942">
              <w:rPr>
                <w:rFonts w:ascii="Times New Roman" w:hAnsi="Times New Roman"/>
                <w:bCs/>
                <w:sz w:val="22"/>
                <w:szCs w:val="22"/>
              </w:rPr>
              <w:t>Project Title</w:t>
            </w:r>
          </w:p>
        </w:tc>
        <w:tc>
          <w:tcPr>
            <w:tcW w:w="6344" w:type="dxa"/>
          </w:tcPr>
          <w:p w:rsidR="00622DFD" w:rsidRPr="00FB5942" w:rsidRDefault="00DF7735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DF7735">
              <w:rPr>
                <w:rFonts w:ascii="Times New Roman" w:hAnsi="Times New Roman"/>
                <w:sz w:val="22"/>
                <w:szCs w:val="22"/>
              </w:rPr>
              <w:t>https://www.dezdeals.com</w:t>
            </w:r>
          </w:p>
        </w:tc>
      </w:tr>
      <w:tr w:rsidR="00622DFD" w:rsidRPr="00FB5942" w:rsidTr="001E5401">
        <w:tc>
          <w:tcPr>
            <w:tcW w:w="2160" w:type="dxa"/>
          </w:tcPr>
          <w:p w:rsidR="00622DFD" w:rsidRPr="00FB5942" w:rsidRDefault="00622DFD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Description</w:t>
            </w:r>
          </w:p>
        </w:tc>
        <w:tc>
          <w:tcPr>
            <w:tcW w:w="6344" w:type="dxa"/>
          </w:tcPr>
          <w:p w:rsidR="00622DFD" w:rsidRPr="00FB5942" w:rsidRDefault="00622DFD" w:rsidP="00DF7735">
            <w:pPr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 xml:space="preserve">Online </w:t>
            </w:r>
            <w:r w:rsidR="005E3BA5">
              <w:rPr>
                <w:rFonts w:ascii="Times New Roman" w:hAnsi="Times New Roman"/>
                <w:sz w:val="22"/>
                <w:szCs w:val="22"/>
              </w:rPr>
              <w:t>shopping</w:t>
            </w:r>
            <w:r w:rsidRPr="00FB5942">
              <w:rPr>
                <w:rFonts w:ascii="Times New Roman" w:hAnsi="Times New Roman"/>
                <w:sz w:val="22"/>
                <w:szCs w:val="22"/>
              </w:rPr>
              <w:t xml:space="preserve"> system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r w:rsidR="00DF7735">
              <w:rPr>
                <w:rFonts w:ascii="Times New Roman" w:hAnsi="Times New Roman"/>
                <w:sz w:val="22"/>
                <w:szCs w:val="22"/>
              </w:rPr>
              <w:t>Front /</w:t>
            </w:r>
            <w:r>
              <w:rPr>
                <w:rFonts w:ascii="Times New Roman" w:hAnsi="Times New Roman"/>
                <w:sz w:val="22"/>
                <w:szCs w:val="22"/>
              </w:rPr>
              <w:t>Admin panel)</w:t>
            </w:r>
          </w:p>
        </w:tc>
      </w:tr>
      <w:tr w:rsidR="00622DFD" w:rsidRPr="00FB5942" w:rsidTr="001E5401">
        <w:tc>
          <w:tcPr>
            <w:tcW w:w="2160" w:type="dxa"/>
          </w:tcPr>
          <w:p w:rsidR="00622DFD" w:rsidRPr="00FB5942" w:rsidRDefault="00622DFD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Role</w:t>
            </w:r>
          </w:p>
        </w:tc>
        <w:tc>
          <w:tcPr>
            <w:tcW w:w="6344" w:type="dxa"/>
          </w:tcPr>
          <w:p w:rsidR="00622DFD" w:rsidRPr="00FB5942" w:rsidRDefault="00622DFD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veloper</w:t>
            </w:r>
          </w:p>
        </w:tc>
      </w:tr>
      <w:tr w:rsidR="00622DFD" w:rsidRPr="00FB5942" w:rsidTr="001E5401">
        <w:tc>
          <w:tcPr>
            <w:tcW w:w="2160" w:type="dxa"/>
          </w:tcPr>
          <w:p w:rsidR="00622DFD" w:rsidRPr="00FB5942" w:rsidRDefault="00622DFD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Platform</w:t>
            </w:r>
          </w:p>
        </w:tc>
        <w:tc>
          <w:tcPr>
            <w:tcW w:w="6344" w:type="dxa"/>
          </w:tcPr>
          <w:p w:rsidR="00622DFD" w:rsidRPr="00FB5942" w:rsidRDefault="00DF7735" w:rsidP="001E5401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aravel</w:t>
            </w:r>
            <w:r w:rsidR="001E5401">
              <w:rPr>
                <w:rFonts w:ascii="Times New Roman" w:hAnsi="Times New Roman"/>
                <w:sz w:val="22"/>
                <w:szCs w:val="22"/>
              </w:rPr>
              <w:t>,</w:t>
            </w:r>
            <w:r w:rsidR="00622DFD" w:rsidRPr="00FB5942">
              <w:rPr>
                <w:rFonts w:ascii="Times New Roman" w:hAnsi="Times New Roman"/>
                <w:sz w:val="22"/>
                <w:szCs w:val="22"/>
              </w:rPr>
              <w:t>PHP, JAVASCRIPT, AJAX</w:t>
            </w:r>
          </w:p>
        </w:tc>
      </w:tr>
      <w:tr w:rsidR="00622DFD" w:rsidRPr="00FB5942" w:rsidTr="001E5401">
        <w:tc>
          <w:tcPr>
            <w:tcW w:w="2160" w:type="dxa"/>
          </w:tcPr>
          <w:p w:rsidR="00622DFD" w:rsidRPr="00FB5942" w:rsidRDefault="00622DFD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Responsibilities</w:t>
            </w:r>
          </w:p>
        </w:tc>
        <w:tc>
          <w:tcPr>
            <w:tcW w:w="6344" w:type="dxa"/>
          </w:tcPr>
          <w:p w:rsidR="00FF0A68" w:rsidRPr="005F4156" w:rsidRDefault="00622DFD" w:rsidP="005F4156">
            <w:pPr>
              <w:pStyle w:val="Default"/>
              <w:numPr>
                <w:ilvl w:val="0"/>
                <w:numId w:val="34"/>
              </w:numPr>
              <w:autoSpaceDE/>
              <w:autoSpaceDN/>
              <w:adjustRightInd/>
              <w:spacing w:after="5"/>
              <w:rPr>
                <w:rFonts w:ascii="Times New Roman" w:hAnsi="Times New Roman" w:cs="Times New Roman"/>
                <w:sz w:val="22"/>
                <w:szCs w:val="22"/>
              </w:rPr>
            </w:pPr>
            <w:r w:rsidRPr="00416214">
              <w:rPr>
                <w:rFonts w:ascii="Times New Roman" w:hAnsi="Times New Roman" w:cs="Times New Roman"/>
                <w:sz w:val="22"/>
                <w:szCs w:val="22"/>
              </w:rPr>
              <w:t xml:space="preserve">Development of </w:t>
            </w:r>
            <w:r w:rsidR="005F4156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Order </w:t>
            </w:r>
            <w:r w:rsidR="00FF0A68">
              <w:rPr>
                <w:rFonts w:ascii="Times New Roman" w:hAnsi="Times New Roman" w:cs="Times New Roman"/>
                <w:b/>
                <w:sz w:val="22"/>
                <w:szCs w:val="22"/>
              </w:rPr>
              <w:t>summary dashboard with charts</w:t>
            </w:r>
            <w:r w:rsidRPr="00416214">
              <w:rPr>
                <w:rFonts w:ascii="Times New Roman" w:hAnsi="Times New Roman" w:cs="Times New Roman"/>
                <w:b/>
                <w:sz w:val="22"/>
                <w:szCs w:val="22"/>
              </w:rPr>
              <w:t>.</w:t>
            </w:r>
          </w:p>
        </w:tc>
      </w:tr>
    </w:tbl>
    <w:p w:rsidR="00DD45B3" w:rsidRDefault="00DD45B3" w:rsidP="000136C7">
      <w:pPr>
        <w:rPr>
          <w:sz w:val="22"/>
          <w:szCs w:val="22"/>
        </w:rPr>
      </w:pP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6524"/>
      </w:tblGrid>
      <w:tr w:rsidR="00F26DA3" w:rsidRPr="00FB5942" w:rsidTr="006E5F5D">
        <w:tc>
          <w:tcPr>
            <w:tcW w:w="1980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Project Title</w:t>
            </w:r>
          </w:p>
        </w:tc>
        <w:tc>
          <w:tcPr>
            <w:tcW w:w="6524" w:type="dxa"/>
          </w:tcPr>
          <w:p w:rsidR="00F26DA3" w:rsidRPr="00FB5942" w:rsidRDefault="00DF7735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DF7735">
              <w:rPr>
                <w:rFonts w:ascii="Times New Roman" w:hAnsi="Times New Roman"/>
                <w:sz w:val="22"/>
                <w:szCs w:val="22"/>
              </w:rPr>
              <w:t>https://allpencilsdown.net</w:t>
            </w:r>
          </w:p>
        </w:tc>
      </w:tr>
      <w:tr w:rsidR="00F26DA3" w:rsidRPr="00FB5942" w:rsidTr="006E5F5D">
        <w:tc>
          <w:tcPr>
            <w:tcW w:w="1980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Description</w:t>
            </w:r>
          </w:p>
        </w:tc>
        <w:tc>
          <w:tcPr>
            <w:tcW w:w="6524" w:type="dxa"/>
          </w:tcPr>
          <w:p w:rsidR="00F26DA3" w:rsidRPr="00FB5942" w:rsidRDefault="001F330C" w:rsidP="00DF7735">
            <w:pPr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 xml:space="preserve">Online </w:t>
            </w:r>
            <w:r w:rsidR="00DF7735">
              <w:rPr>
                <w:rFonts w:ascii="Times New Roman" w:hAnsi="Times New Roman"/>
                <w:sz w:val="22"/>
                <w:szCs w:val="22"/>
              </w:rPr>
              <w:t xml:space="preserve">course purchased  </w:t>
            </w:r>
          </w:p>
        </w:tc>
      </w:tr>
      <w:tr w:rsidR="00F26DA3" w:rsidRPr="00FB5942" w:rsidTr="006E5F5D">
        <w:tc>
          <w:tcPr>
            <w:tcW w:w="1980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Role</w:t>
            </w:r>
          </w:p>
        </w:tc>
        <w:tc>
          <w:tcPr>
            <w:tcW w:w="6524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veloper</w:t>
            </w:r>
          </w:p>
        </w:tc>
      </w:tr>
      <w:tr w:rsidR="00F26DA3" w:rsidRPr="00FB5942" w:rsidTr="006E5F5D">
        <w:tc>
          <w:tcPr>
            <w:tcW w:w="1980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Platform</w:t>
            </w:r>
          </w:p>
        </w:tc>
        <w:tc>
          <w:tcPr>
            <w:tcW w:w="6524" w:type="dxa"/>
          </w:tcPr>
          <w:p w:rsidR="00F26DA3" w:rsidRPr="00FB5942" w:rsidRDefault="001F330C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PHP, JAVASCRIPT, AJAX</w:t>
            </w:r>
          </w:p>
        </w:tc>
      </w:tr>
      <w:tr w:rsidR="00F26DA3" w:rsidRPr="00FB5942" w:rsidTr="006E5F5D">
        <w:tc>
          <w:tcPr>
            <w:tcW w:w="1980" w:type="dxa"/>
          </w:tcPr>
          <w:p w:rsidR="00F26DA3" w:rsidRPr="00FB5942" w:rsidRDefault="00F26DA3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Responsibilities</w:t>
            </w:r>
          </w:p>
        </w:tc>
        <w:tc>
          <w:tcPr>
            <w:tcW w:w="6524" w:type="dxa"/>
          </w:tcPr>
          <w:p w:rsidR="00FE29CD" w:rsidRPr="00416214" w:rsidRDefault="00FE29CD" w:rsidP="00FE29CD">
            <w:pPr>
              <w:pStyle w:val="Default"/>
              <w:numPr>
                <w:ilvl w:val="0"/>
                <w:numId w:val="34"/>
              </w:numPr>
              <w:autoSpaceDE/>
              <w:autoSpaceDN/>
              <w:adjustRightInd/>
              <w:spacing w:after="5"/>
              <w:rPr>
                <w:rFonts w:ascii="Times New Roman" w:hAnsi="Times New Roman" w:cs="Times New Roman"/>
                <w:sz w:val="22"/>
                <w:szCs w:val="22"/>
              </w:rPr>
            </w:pPr>
            <w:r w:rsidRPr="00416214">
              <w:rPr>
                <w:rFonts w:ascii="Times New Roman" w:hAnsi="Times New Roman" w:cs="Times New Roman"/>
                <w:sz w:val="22"/>
                <w:szCs w:val="22"/>
              </w:rPr>
              <w:t xml:space="preserve">Development of online </w:t>
            </w:r>
            <w:r w:rsidR="00E8258B">
              <w:rPr>
                <w:rFonts w:ascii="Times New Roman" w:hAnsi="Times New Roman" w:cs="Times New Roman"/>
                <w:b/>
                <w:sz w:val="22"/>
                <w:szCs w:val="22"/>
              </w:rPr>
              <w:t>courses</w:t>
            </w:r>
            <w:r w:rsidRPr="0041621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system.</w:t>
            </w:r>
          </w:p>
          <w:p w:rsidR="00E8258B" w:rsidRDefault="00FE29CD" w:rsidP="00FE29CD">
            <w:pPr>
              <w:pStyle w:val="Default"/>
              <w:numPr>
                <w:ilvl w:val="0"/>
                <w:numId w:val="34"/>
              </w:numPr>
              <w:autoSpaceDE/>
              <w:autoSpaceDN/>
              <w:adjustRightInd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F4156">
              <w:rPr>
                <w:rFonts w:ascii="Times New Roman" w:hAnsi="Times New Roman" w:cs="Times New Roman"/>
                <w:bCs/>
                <w:sz w:val="22"/>
                <w:szCs w:val="22"/>
              </w:rPr>
              <w:t>Integration</w:t>
            </w:r>
            <w:r w:rsidRPr="00E8258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5F4156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of </w:t>
            </w:r>
            <w:r w:rsidR="00E8258B" w:rsidRPr="00E8258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arallel PayPal </w:t>
            </w:r>
            <w:r w:rsidRPr="00E8258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ayment </w:t>
            </w:r>
          </w:p>
          <w:p w:rsidR="00FE29CD" w:rsidRDefault="00FE29CD" w:rsidP="00FE29CD">
            <w:pPr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6214">
              <w:rPr>
                <w:rFonts w:ascii="Times New Roman" w:hAnsi="Times New Roman"/>
                <w:sz w:val="22"/>
                <w:szCs w:val="22"/>
              </w:rPr>
              <w:t xml:space="preserve">Implementation of </w:t>
            </w:r>
            <w:r w:rsidRPr="00416214">
              <w:rPr>
                <w:rFonts w:ascii="Times New Roman" w:hAnsi="Times New Roman"/>
                <w:b/>
                <w:sz w:val="22"/>
                <w:szCs w:val="22"/>
              </w:rPr>
              <w:t>discount coupon facility</w:t>
            </w:r>
            <w:r w:rsidRPr="00416214">
              <w:rPr>
                <w:rFonts w:ascii="Times New Roman" w:hAnsi="Times New Roman"/>
                <w:sz w:val="22"/>
                <w:szCs w:val="22"/>
              </w:rPr>
              <w:t xml:space="preserve"> for admin where admin can enter discount for </w:t>
            </w:r>
            <w:r w:rsidR="00E8258B">
              <w:rPr>
                <w:rFonts w:ascii="Times New Roman" w:hAnsi="Times New Roman"/>
                <w:sz w:val="22"/>
                <w:szCs w:val="22"/>
              </w:rPr>
              <w:t>course</w:t>
            </w:r>
            <w:r w:rsidRPr="00416214">
              <w:rPr>
                <w:rFonts w:ascii="Times New Roman" w:hAnsi="Times New Roman"/>
                <w:sz w:val="22"/>
                <w:szCs w:val="22"/>
              </w:rPr>
              <w:t xml:space="preserve"> and user can use coupon given by </w:t>
            </w:r>
            <w:r w:rsidR="00E8258B">
              <w:rPr>
                <w:rFonts w:ascii="Times New Roman" w:hAnsi="Times New Roman"/>
                <w:sz w:val="22"/>
                <w:szCs w:val="22"/>
              </w:rPr>
              <w:t>purchased Courses</w:t>
            </w:r>
            <w:r w:rsidR="005F415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416214">
              <w:rPr>
                <w:rFonts w:ascii="Times New Roman" w:hAnsi="Times New Roman"/>
                <w:sz w:val="22"/>
                <w:szCs w:val="22"/>
              </w:rPr>
              <w:t>to get discount.</w:t>
            </w:r>
          </w:p>
          <w:p w:rsidR="004869ED" w:rsidRPr="00416214" w:rsidRDefault="004869ED" w:rsidP="00FE29CD">
            <w:pPr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anage Admin and front section with payment process</w:t>
            </w:r>
          </w:p>
          <w:p w:rsidR="002C4402" w:rsidRPr="00416214" w:rsidRDefault="002C4402" w:rsidP="008C6858">
            <w:pPr>
              <w:ind w:left="108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26DA3" w:rsidRPr="00FB5942" w:rsidRDefault="00F26DA3" w:rsidP="00F26DA3">
      <w:pPr>
        <w:rPr>
          <w:sz w:val="22"/>
          <w:szCs w:val="22"/>
        </w:rPr>
      </w:pP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6524"/>
      </w:tblGrid>
      <w:tr w:rsidR="003323E9" w:rsidRPr="00FB5942" w:rsidTr="006E5F5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Project Title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D31807" w:rsidP="0084618A">
            <w:pPr>
              <w:rPr>
                <w:rFonts w:ascii="Times New Roman" w:hAnsi="Times New Roman"/>
                <w:sz w:val="22"/>
                <w:szCs w:val="22"/>
              </w:rPr>
            </w:pPr>
            <w:r w:rsidRPr="00D31807">
              <w:rPr>
                <w:rFonts w:ascii="Times New Roman" w:hAnsi="Times New Roman"/>
                <w:sz w:val="22"/>
                <w:szCs w:val="22"/>
              </w:rPr>
              <w:t>http://www.1stchoicesealing.com</w:t>
            </w:r>
          </w:p>
        </w:tc>
      </w:tr>
      <w:tr w:rsidR="003323E9" w:rsidRPr="00FB5942" w:rsidTr="006E5F5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Description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960DFB" w:rsidP="006E5F5D">
            <w:pPr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riveway Maintenance System</w:t>
            </w:r>
            <w:r w:rsidR="003323E9" w:rsidRPr="00FB5942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3323E9" w:rsidRPr="00FB5942" w:rsidTr="006E5F5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Role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veloper</w:t>
            </w:r>
          </w:p>
        </w:tc>
      </w:tr>
      <w:tr w:rsidR="003323E9" w:rsidRPr="00FB5942" w:rsidTr="006E5F5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Platform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D31807" w:rsidP="006E5F5D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aravel</w:t>
            </w:r>
            <w:r w:rsidR="003323E9" w:rsidRPr="00FB5942">
              <w:rPr>
                <w:rFonts w:ascii="Times New Roman" w:hAnsi="Times New Roman"/>
                <w:sz w:val="22"/>
                <w:szCs w:val="22"/>
              </w:rPr>
              <w:t>, JAVASCRIPT, AJAX</w:t>
            </w:r>
          </w:p>
        </w:tc>
      </w:tr>
      <w:tr w:rsidR="003323E9" w:rsidRPr="00FB5942" w:rsidTr="006E5F5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FB5942" w:rsidRDefault="003323E9" w:rsidP="006E5F5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Responsibilities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23E9" w:rsidRPr="00A67263" w:rsidRDefault="00A67263" w:rsidP="00A67263">
            <w:pPr>
              <w:numPr>
                <w:ilvl w:val="0"/>
                <w:numId w:val="24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reate</w:t>
            </w:r>
            <w:r w:rsidRPr="00A67263">
              <w:rPr>
                <w:rFonts w:ascii="Times New Roman" w:hAnsi="Times New Roman"/>
                <w:sz w:val="22"/>
                <w:szCs w:val="22"/>
              </w:rPr>
              <w:t xml:space="preserve"> a Number of Driveways</w:t>
            </w:r>
            <w:r w:rsidR="003323E9" w:rsidRPr="00FB5942"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&amp; </w:t>
            </w:r>
            <w:r w:rsidRPr="00A67263">
              <w:rPr>
                <w:rFonts w:ascii="Times New Roman" w:hAnsi="Times New Roman"/>
                <w:sz w:val="22"/>
                <w:szCs w:val="22"/>
              </w:rPr>
              <w:t>generating Order and Invoice PDF</w:t>
            </w:r>
          </w:p>
        </w:tc>
      </w:tr>
    </w:tbl>
    <w:p w:rsidR="00CB44A0" w:rsidRDefault="00CB44A0" w:rsidP="00AA54EC">
      <w:pPr>
        <w:ind w:left="720"/>
        <w:jc w:val="both"/>
        <w:rPr>
          <w:rFonts w:ascii="Times New Roman" w:hAnsi="Times New Roman"/>
          <w:bCs/>
          <w:sz w:val="22"/>
          <w:szCs w:val="22"/>
        </w:rPr>
      </w:pP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6524"/>
      </w:tblGrid>
      <w:tr w:rsidR="00E22E55" w:rsidRPr="00FB5942" w:rsidTr="00AD21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Project Title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8C6858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8C6858">
              <w:rPr>
                <w:rFonts w:ascii="Times New Roman" w:hAnsi="Times New Roman"/>
                <w:sz w:val="22"/>
                <w:szCs w:val="22"/>
              </w:rPr>
              <w:t>https://dotmommy.com</w:t>
            </w:r>
          </w:p>
        </w:tc>
      </w:tr>
      <w:tr w:rsidR="00E22E55" w:rsidRPr="00FB5942" w:rsidTr="00AD21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Description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692FC9" w:rsidP="00692FC9">
            <w:pPr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 xml:space="preserve">Online </w:t>
            </w:r>
            <w:r>
              <w:rPr>
                <w:rFonts w:ascii="Times New Roman" w:hAnsi="Times New Roman"/>
                <w:sz w:val="22"/>
                <w:szCs w:val="22"/>
              </w:rPr>
              <w:t>shopping</w:t>
            </w:r>
            <w:r w:rsidRPr="00FB5942">
              <w:rPr>
                <w:rFonts w:ascii="Times New Roman" w:hAnsi="Times New Roman"/>
                <w:sz w:val="22"/>
                <w:szCs w:val="22"/>
              </w:rPr>
              <w:t xml:space="preserve"> system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(Admin panel)</w:t>
            </w:r>
            <w:r w:rsidR="00E22E55" w:rsidRPr="00FB5942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E22E55" w:rsidRPr="00FB5942" w:rsidTr="00AD21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Role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sz w:val="22"/>
                <w:szCs w:val="22"/>
              </w:rPr>
            </w:pPr>
            <w:r w:rsidRPr="00FB5942">
              <w:rPr>
                <w:rFonts w:ascii="Times New Roman" w:hAnsi="Times New Roman"/>
                <w:sz w:val="22"/>
                <w:szCs w:val="22"/>
              </w:rPr>
              <w:t>Developer</w:t>
            </w:r>
          </w:p>
        </w:tc>
      </w:tr>
      <w:tr w:rsidR="00E22E55" w:rsidRPr="00FB5942" w:rsidTr="00AD21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Platform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8C6858" w:rsidP="00AD216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aravel</w:t>
            </w:r>
            <w:r w:rsidR="00E22E55" w:rsidRPr="00FB5942">
              <w:rPr>
                <w:rFonts w:ascii="Times New Roman" w:hAnsi="Times New Roman"/>
                <w:sz w:val="22"/>
                <w:szCs w:val="22"/>
              </w:rPr>
              <w:t>, JAVASCRIPT, AJAX</w:t>
            </w:r>
          </w:p>
        </w:tc>
      </w:tr>
      <w:tr w:rsidR="00E22E55" w:rsidRPr="00FB5942" w:rsidTr="00AD21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E55" w:rsidRPr="00FB5942" w:rsidRDefault="00E22E55" w:rsidP="00AD216F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FB5942">
              <w:rPr>
                <w:rFonts w:ascii="Times New Roman" w:hAnsi="Times New Roman"/>
                <w:bCs/>
                <w:sz w:val="22"/>
                <w:szCs w:val="22"/>
              </w:rPr>
              <w:t>Responsibilities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3936" w:rsidRPr="00692FC9" w:rsidRDefault="00692FC9" w:rsidP="00D43936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692FC9">
              <w:rPr>
                <w:rFonts w:ascii="Times New Roman" w:hAnsi="Times New Roman"/>
                <w:bCs/>
                <w:sz w:val="22"/>
                <w:szCs w:val="22"/>
              </w:rPr>
              <w:t>Manage Product and Categories Section</w:t>
            </w:r>
            <w:r w:rsidR="00A12B98" w:rsidRPr="00692FC9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</w:p>
          <w:p w:rsidR="00D43936" w:rsidRDefault="00A12B98" w:rsidP="00D43936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43936">
              <w:rPr>
                <w:rFonts w:ascii="Times New Roman" w:hAnsi="Times New Roman"/>
                <w:sz w:val="22"/>
                <w:szCs w:val="22"/>
              </w:rPr>
              <w:t xml:space="preserve">Development </w:t>
            </w:r>
            <w:r w:rsidR="00692FC9">
              <w:rPr>
                <w:rFonts w:ascii="Times New Roman" w:hAnsi="Times New Roman"/>
                <w:sz w:val="22"/>
                <w:szCs w:val="22"/>
              </w:rPr>
              <w:t>user section and order section</w:t>
            </w:r>
          </w:p>
          <w:p w:rsidR="00E22E55" w:rsidRPr="00D43936" w:rsidRDefault="00E22E55" w:rsidP="00692FC9">
            <w:pPr>
              <w:pStyle w:val="ListParagraph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426E03" w:rsidRPr="00FB5942" w:rsidRDefault="00426E03" w:rsidP="00426E03">
      <w:pPr>
        <w:pStyle w:val="Heading2"/>
        <w:pBdr>
          <w:bottom w:val="single" w:sz="2" w:space="1" w:color="808080"/>
        </w:pBdr>
        <w:tabs>
          <w:tab w:val="num" w:pos="576"/>
        </w:tabs>
        <w:spacing w:before="240"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AWARDS AND SCHOLARSHIP</w:t>
      </w:r>
    </w:p>
    <w:p w:rsidR="000117A1" w:rsidRPr="000117A1" w:rsidRDefault="000117A1" w:rsidP="000117A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 w:rsidRPr="000117A1">
        <w:rPr>
          <w:rFonts w:ascii="Times New Roman" w:hAnsi="Times New Roman"/>
          <w:sz w:val="22"/>
          <w:szCs w:val="22"/>
        </w:rPr>
        <w:t>2nd prize in Carom competition at college level Participated in sports.</w:t>
      </w:r>
    </w:p>
    <w:p w:rsidR="000117A1" w:rsidRDefault="000117A1" w:rsidP="000117A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 w:rsidRPr="000117A1">
        <w:rPr>
          <w:rFonts w:ascii="Times New Roman" w:hAnsi="Times New Roman"/>
          <w:sz w:val="22"/>
          <w:szCs w:val="22"/>
        </w:rPr>
        <w:t>Participated in Cricket in college level Participated in sports.</w:t>
      </w:r>
    </w:p>
    <w:p w:rsidR="00F71E5C" w:rsidRDefault="000117A1" w:rsidP="000117A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 w:rsidRPr="000117A1">
        <w:rPr>
          <w:rFonts w:ascii="Times New Roman" w:hAnsi="Times New Roman"/>
          <w:sz w:val="22"/>
          <w:szCs w:val="22"/>
        </w:rPr>
        <w:t>Successfully Manage Events in College.</w:t>
      </w:r>
    </w:p>
    <w:p w:rsidR="000117A1" w:rsidRDefault="00F71E5C" w:rsidP="00F71E5C">
      <w:pPr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br w:type="page"/>
      </w:r>
    </w:p>
    <w:p w:rsidR="00267F11" w:rsidRPr="00FB5942" w:rsidRDefault="00267F11" w:rsidP="00267F11">
      <w:pPr>
        <w:pStyle w:val="Heading2"/>
        <w:pBdr>
          <w:bottom w:val="single" w:sz="2" w:space="1" w:color="808080"/>
        </w:pBdr>
        <w:tabs>
          <w:tab w:val="num" w:pos="576"/>
        </w:tabs>
        <w:spacing w:before="240"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To </w:t>
      </w:r>
      <w:r>
        <w:rPr>
          <w:rFonts w:ascii="Times New Roman" w:hAnsi="Times New Roman"/>
          <w:sz w:val="24"/>
          <w:szCs w:val="24"/>
        </w:rPr>
        <w:t xml:space="preserve">Develop a Website </w:t>
      </w:r>
    </w:p>
    <w:p w:rsidR="00267F11" w:rsidRDefault="00267F11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4"/>
          <w:szCs w:val="24"/>
        </w:rPr>
        <w:t>To plan, organize, co-ordinate, activities as per the requirement</w:t>
      </w:r>
      <w:r w:rsidRPr="000117A1">
        <w:rPr>
          <w:rFonts w:ascii="Times New Roman" w:hAnsi="Times New Roman"/>
          <w:sz w:val="22"/>
          <w:szCs w:val="22"/>
        </w:rPr>
        <w:t xml:space="preserve"> </w:t>
      </w:r>
    </w:p>
    <w:p w:rsidR="00267F11" w:rsidRDefault="00267F11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4"/>
          <w:szCs w:val="24"/>
        </w:rPr>
        <w:t>To ensure optimum code and effectiveness</w:t>
      </w:r>
      <w:r w:rsidRPr="000117A1">
        <w:rPr>
          <w:rFonts w:ascii="Times New Roman" w:hAnsi="Times New Roman"/>
          <w:sz w:val="22"/>
          <w:szCs w:val="22"/>
        </w:rPr>
        <w:t>.</w:t>
      </w:r>
    </w:p>
    <w:p w:rsidR="00F71E5C" w:rsidRPr="008C6FE3" w:rsidRDefault="00267F11" w:rsidP="008C6FE3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4"/>
          <w:szCs w:val="24"/>
        </w:rPr>
        <w:t>To prepare daily, weekly, monthly  reports</w:t>
      </w:r>
    </w:p>
    <w:p w:rsidR="00F71E5C" w:rsidRDefault="004B0225" w:rsidP="00F71E5C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  <w:u w:val="single"/>
        </w:rPr>
      </w:pPr>
      <w:hyperlink r:id="rId7" w:history="1">
        <w:r w:rsidR="00F71E5C" w:rsidRPr="00CD1DEF">
          <w:rPr>
            <w:rStyle w:val="Hyperlink"/>
            <w:rFonts w:ascii="Times New Roman" w:hAnsi="Times New Roman"/>
            <w:sz w:val="22"/>
            <w:szCs w:val="22"/>
          </w:rPr>
          <w:t>https://www.dezdeals.com</w:t>
        </w:r>
      </w:hyperlink>
    </w:p>
    <w:p w:rsidR="008C6FE3" w:rsidRPr="00F71E5C" w:rsidRDefault="004B0225" w:rsidP="008C6FE3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8" w:tgtFrame="_blank" w:history="1">
        <w:r w:rsidR="008C6FE3">
          <w:rPr>
            <w:rStyle w:val="Hyperlink"/>
            <w:rFonts w:ascii="Verdana" w:hAnsi="Verdana"/>
          </w:rPr>
          <w:t>http://www.allpencilsdown.net</w:t>
        </w:r>
      </w:hyperlink>
    </w:p>
    <w:p w:rsidR="00F71E5C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9" w:history="1">
        <w:r w:rsidR="00F71E5C" w:rsidRPr="00CD1DEF">
          <w:rPr>
            <w:rStyle w:val="Hyperlink"/>
            <w:rFonts w:ascii="Times New Roman" w:hAnsi="Times New Roman"/>
            <w:sz w:val="22"/>
            <w:szCs w:val="22"/>
          </w:rPr>
          <w:t>https://dotmommy.com</w:t>
        </w:r>
      </w:hyperlink>
    </w:p>
    <w:p w:rsidR="00F71E5C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10" w:history="1">
        <w:r w:rsidR="00F71E5C" w:rsidRPr="00CD1DEF">
          <w:rPr>
            <w:rStyle w:val="Hyperlink"/>
            <w:rFonts w:ascii="Times New Roman" w:hAnsi="Times New Roman"/>
            <w:sz w:val="22"/>
            <w:szCs w:val="22"/>
          </w:rPr>
          <w:t>http://thermalcode.com/hippa-equip/</w:t>
        </w:r>
      </w:hyperlink>
    </w:p>
    <w:p w:rsidR="008C6FE3" w:rsidRPr="008C6FE3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11" w:history="1">
        <w:r w:rsidR="008C6FE3" w:rsidRPr="00CD1DEF">
          <w:rPr>
            <w:rStyle w:val="Hyperlink"/>
            <w:rFonts w:ascii="Times New Roman" w:hAnsi="Times New Roman"/>
            <w:sz w:val="22"/>
            <w:szCs w:val="22"/>
          </w:rPr>
          <w:t>http://www.1stchoicesealing.com</w:t>
        </w:r>
      </w:hyperlink>
      <w:r w:rsidR="008C6FE3">
        <w:rPr>
          <w:rFonts w:ascii="Verdana" w:hAnsi="Verdana"/>
          <w:color w:val="000000"/>
        </w:rPr>
        <w:t xml:space="preserve"> </w:t>
      </w:r>
    </w:p>
    <w:p w:rsidR="00F71E5C" w:rsidRPr="00F71E5C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12" w:anchor="%21/" w:tgtFrame="_blank" w:history="1">
        <w:r w:rsidR="00F71E5C">
          <w:rPr>
            <w:rStyle w:val="Hyperlink"/>
            <w:rFonts w:ascii="Verdana" w:hAnsi="Verdana"/>
          </w:rPr>
          <w:t>http://freetouradviser.com/#!/</w:t>
        </w:r>
      </w:hyperlink>
    </w:p>
    <w:p w:rsidR="00F71E5C" w:rsidRPr="00F71E5C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13" w:tgtFrame="_blank" w:history="1">
        <w:r w:rsidR="00F71E5C">
          <w:rPr>
            <w:rStyle w:val="Hyperlink"/>
            <w:rFonts w:ascii="Verdana" w:hAnsi="Verdana"/>
          </w:rPr>
          <w:t>http://www.addresslistreport.com</w:t>
        </w:r>
      </w:hyperlink>
    </w:p>
    <w:p w:rsidR="00F71E5C" w:rsidRDefault="004B0225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hyperlink r:id="rId14" w:tgtFrame="_blank" w:history="1">
        <w:r w:rsidR="00F71E5C">
          <w:rPr>
            <w:rStyle w:val="Hyperlink"/>
            <w:rFonts w:ascii="Verdana" w:hAnsi="Verdana"/>
          </w:rPr>
          <w:t>http://fiberaddresses.com</w:t>
        </w:r>
      </w:hyperlink>
    </w:p>
    <w:p w:rsidR="00267F11" w:rsidRDefault="00F71E5C" w:rsidP="00267F11">
      <w:pPr>
        <w:numPr>
          <w:ilvl w:val="0"/>
          <w:numId w:val="18"/>
        </w:numPr>
        <w:ind w:left="1170" w:hanging="540"/>
        <w:rPr>
          <w:rFonts w:ascii="Times New Roman" w:hAnsi="Times New Roman"/>
          <w:sz w:val="22"/>
          <w:szCs w:val="22"/>
        </w:rPr>
      </w:pPr>
      <w:r w:rsidRPr="00F71E5C">
        <w:t xml:space="preserve"> </w:t>
      </w:r>
      <w:hyperlink r:id="rId15" w:history="1">
        <w:r w:rsidRPr="00CD1DEF">
          <w:rPr>
            <w:rStyle w:val="Hyperlink"/>
            <w:rFonts w:ascii="Times New Roman" w:hAnsi="Times New Roman"/>
            <w:sz w:val="22"/>
            <w:szCs w:val="22"/>
          </w:rPr>
          <w:t>http://portal.ensable.com</w:t>
        </w:r>
      </w:hyperlink>
    </w:p>
    <w:p w:rsidR="00F71E5C" w:rsidRPr="000117A1" w:rsidRDefault="00F71E5C" w:rsidP="00F71E5C">
      <w:pPr>
        <w:ind w:left="1170"/>
        <w:rPr>
          <w:rFonts w:ascii="Times New Roman" w:hAnsi="Times New Roman"/>
          <w:sz w:val="22"/>
          <w:szCs w:val="22"/>
        </w:rPr>
      </w:pPr>
    </w:p>
    <w:p w:rsidR="00267F11" w:rsidRPr="000117A1" w:rsidRDefault="00267F11" w:rsidP="00267F11">
      <w:pPr>
        <w:ind w:left="1170"/>
        <w:rPr>
          <w:rFonts w:ascii="Times New Roman" w:hAnsi="Times New Roman"/>
          <w:sz w:val="22"/>
          <w:szCs w:val="22"/>
        </w:rPr>
      </w:pPr>
    </w:p>
    <w:p w:rsidR="00141296" w:rsidRPr="00FB5942" w:rsidRDefault="00141296" w:rsidP="00141296">
      <w:pPr>
        <w:pStyle w:val="Heading2"/>
        <w:pBdr>
          <w:bottom w:val="single" w:sz="2" w:space="1" w:color="808080"/>
        </w:pBdr>
        <w:tabs>
          <w:tab w:val="num" w:pos="576"/>
        </w:tabs>
        <w:spacing w:before="240" w:after="120"/>
        <w:ind w:left="576" w:hanging="576"/>
        <w:jc w:val="both"/>
        <w:rPr>
          <w:rFonts w:ascii="Times New Roman" w:hAnsi="Times New Roman"/>
          <w:sz w:val="22"/>
          <w:szCs w:val="22"/>
        </w:rPr>
      </w:pPr>
      <w:r w:rsidRPr="00FB5942">
        <w:rPr>
          <w:rFonts w:ascii="Times New Roman" w:hAnsi="Times New Roman"/>
          <w:sz w:val="22"/>
          <w:szCs w:val="22"/>
        </w:rPr>
        <w:t>PERSONAL INFORMATION</w:t>
      </w:r>
    </w:p>
    <w:p w:rsidR="008171B4" w:rsidRPr="00FB5942" w:rsidRDefault="008171B4" w:rsidP="00D21AEA">
      <w:pPr>
        <w:pStyle w:val="HTMLPreformatted"/>
        <w:spacing w:line="288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FB5942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Permanent </w:t>
      </w:r>
      <w:r w:rsidR="00813B75" w:rsidRPr="00FB5942">
        <w:rPr>
          <w:rFonts w:ascii="Times New Roman" w:hAnsi="Times New Roman" w:cs="Times New Roman"/>
          <w:b/>
          <w:color w:val="000000"/>
          <w:sz w:val="22"/>
          <w:szCs w:val="22"/>
        </w:rPr>
        <w:t>Address</w:t>
      </w:r>
      <w:r w:rsidR="00813B75" w:rsidRPr="00FB594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D21AEA">
        <w:rPr>
          <w:rFonts w:ascii="Times New Roman" w:hAnsi="Times New Roman" w:cs="Times New Roman"/>
        </w:rPr>
        <w:t>Flat no 13,</w:t>
      </w:r>
      <w:r w:rsidR="00902EA4">
        <w:rPr>
          <w:rFonts w:ascii="Times New Roman" w:hAnsi="Times New Roman" w:cs="Times New Roman"/>
        </w:rPr>
        <w:t xml:space="preserve"> </w:t>
      </w:r>
      <w:r w:rsidR="00D21AEA">
        <w:rPr>
          <w:rFonts w:ascii="Times New Roman" w:hAnsi="Times New Roman" w:cs="Times New Roman"/>
        </w:rPr>
        <w:t>Amol Park B,</w:t>
      </w:r>
      <w:r w:rsidR="001C12EC">
        <w:rPr>
          <w:rFonts w:ascii="Times New Roman" w:hAnsi="Times New Roman" w:cs="Times New Roman"/>
        </w:rPr>
        <w:t xml:space="preserve"> </w:t>
      </w:r>
      <w:r w:rsidR="00D21AEA">
        <w:rPr>
          <w:rFonts w:ascii="Times New Roman" w:hAnsi="Times New Roman" w:cs="Times New Roman"/>
        </w:rPr>
        <w:t>Hanuman wadi, Panchvati</w:t>
      </w:r>
      <w:r w:rsidR="001C12EC">
        <w:rPr>
          <w:rFonts w:ascii="Times New Roman" w:hAnsi="Times New Roman" w:cs="Times New Roman"/>
        </w:rPr>
        <w:t xml:space="preserve">, </w:t>
      </w:r>
      <w:r w:rsidR="00D21AEA">
        <w:rPr>
          <w:rFonts w:ascii="Times New Roman" w:hAnsi="Times New Roman" w:cs="Times New Roman"/>
        </w:rPr>
        <w:t>Nashik- 422003</w:t>
      </w:r>
    </w:p>
    <w:p w:rsidR="00813B75" w:rsidRPr="00FB5942" w:rsidRDefault="00813B75" w:rsidP="00813B75">
      <w:pPr>
        <w:pStyle w:val="HTMLPreformatted"/>
        <w:spacing w:line="288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FB5942">
        <w:rPr>
          <w:rFonts w:ascii="Times New Roman" w:hAnsi="Times New Roman" w:cs="Times New Roman"/>
          <w:b/>
          <w:color w:val="000000"/>
          <w:sz w:val="22"/>
          <w:szCs w:val="22"/>
        </w:rPr>
        <w:t>Mobile</w:t>
      </w:r>
      <w:r w:rsidRPr="00FB5942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FB5942">
        <w:rPr>
          <w:rFonts w:ascii="Times New Roman" w:hAnsi="Times New Roman" w:cs="Times New Roman"/>
          <w:color w:val="000000"/>
          <w:sz w:val="22"/>
          <w:szCs w:val="22"/>
        </w:rPr>
        <w:tab/>
        <w:t xml:space="preserve">: </w:t>
      </w:r>
      <w:r w:rsidR="00E11636">
        <w:rPr>
          <w:rFonts w:ascii="Times New Roman" w:hAnsi="Times New Roman" w:cs="Times New Roman"/>
          <w:color w:val="000000"/>
          <w:sz w:val="22"/>
          <w:szCs w:val="22"/>
        </w:rPr>
        <w:t>9552605855</w:t>
      </w:r>
    </w:p>
    <w:p w:rsidR="00F97088" w:rsidRPr="00FB5942" w:rsidRDefault="00813B75" w:rsidP="00813B75">
      <w:pPr>
        <w:pStyle w:val="HTMLPreformatted"/>
        <w:spacing w:line="288" w:lineRule="atLeast"/>
        <w:rPr>
          <w:rFonts w:ascii="Times New Roman" w:hAnsi="Times New Roman" w:cs="Times New Roman"/>
          <w:sz w:val="22"/>
          <w:szCs w:val="22"/>
        </w:rPr>
      </w:pPr>
      <w:r w:rsidRPr="00FB5942">
        <w:rPr>
          <w:rFonts w:ascii="Times New Roman" w:hAnsi="Times New Roman" w:cs="Times New Roman"/>
          <w:b/>
          <w:sz w:val="22"/>
          <w:szCs w:val="22"/>
        </w:rPr>
        <w:t>Date of Birth</w:t>
      </w:r>
      <w:r w:rsidRPr="00FB5942">
        <w:rPr>
          <w:rFonts w:ascii="Times New Roman" w:hAnsi="Times New Roman" w:cs="Times New Roman"/>
          <w:sz w:val="22"/>
          <w:szCs w:val="22"/>
        </w:rPr>
        <w:tab/>
      </w:r>
      <w:r w:rsidR="008B2562" w:rsidRPr="00FB5942">
        <w:rPr>
          <w:rFonts w:ascii="Times New Roman" w:hAnsi="Times New Roman" w:cs="Times New Roman"/>
          <w:sz w:val="22"/>
          <w:szCs w:val="22"/>
        </w:rPr>
        <w:t>: 2</w:t>
      </w:r>
      <w:r w:rsidR="00E11636">
        <w:rPr>
          <w:rFonts w:ascii="Times New Roman" w:hAnsi="Times New Roman" w:cs="Times New Roman"/>
          <w:sz w:val="22"/>
          <w:szCs w:val="22"/>
        </w:rPr>
        <w:t>7</w:t>
      </w:r>
      <w:r w:rsidR="008B2562" w:rsidRPr="00FB5942">
        <w:rPr>
          <w:rFonts w:ascii="Times New Roman" w:hAnsi="Times New Roman" w:cs="Times New Roman"/>
          <w:sz w:val="22"/>
          <w:szCs w:val="22"/>
        </w:rPr>
        <w:t xml:space="preserve"> - </w:t>
      </w:r>
      <w:r w:rsidR="00E11636">
        <w:rPr>
          <w:rFonts w:ascii="Times New Roman" w:hAnsi="Times New Roman" w:cs="Times New Roman"/>
          <w:sz w:val="22"/>
          <w:szCs w:val="22"/>
        </w:rPr>
        <w:t>10</w:t>
      </w:r>
      <w:r w:rsidR="00370164" w:rsidRPr="00FB5942">
        <w:rPr>
          <w:rFonts w:ascii="Times New Roman" w:hAnsi="Times New Roman" w:cs="Times New Roman"/>
          <w:sz w:val="22"/>
          <w:szCs w:val="22"/>
        </w:rPr>
        <w:t xml:space="preserve"> - 199</w:t>
      </w:r>
      <w:r w:rsidR="00E11636">
        <w:rPr>
          <w:rFonts w:ascii="Times New Roman" w:hAnsi="Times New Roman" w:cs="Times New Roman"/>
          <w:sz w:val="22"/>
          <w:szCs w:val="22"/>
        </w:rPr>
        <w:t>0</w:t>
      </w:r>
    </w:p>
    <w:p w:rsidR="000C2F7E" w:rsidRPr="00FB5942" w:rsidRDefault="000C2F7E" w:rsidP="00813B75">
      <w:pPr>
        <w:pStyle w:val="HTMLPreformatted"/>
        <w:spacing w:line="288" w:lineRule="atLeast"/>
        <w:rPr>
          <w:rFonts w:ascii="Times New Roman" w:hAnsi="Times New Roman" w:cs="Times New Roman"/>
          <w:color w:val="000000"/>
          <w:sz w:val="22"/>
          <w:szCs w:val="22"/>
        </w:rPr>
      </w:pPr>
    </w:p>
    <w:p w:rsidR="000C2F7E" w:rsidRPr="00FB5942" w:rsidRDefault="000C2F7E" w:rsidP="000C2F7E">
      <w:pPr>
        <w:pStyle w:val="ListParagraph1"/>
        <w:ind w:left="0"/>
        <w:jc w:val="both"/>
        <w:rPr>
          <w:sz w:val="22"/>
          <w:szCs w:val="22"/>
        </w:rPr>
      </w:pPr>
      <w:r w:rsidRPr="00FB5942">
        <w:rPr>
          <w:sz w:val="22"/>
          <w:szCs w:val="22"/>
        </w:rPr>
        <w:t>I hereby declare that the information given above is true to the best of my knowledge.</w:t>
      </w:r>
    </w:p>
    <w:p w:rsidR="00152414" w:rsidRPr="00FB5942" w:rsidRDefault="00152414" w:rsidP="000C2F7E">
      <w:pPr>
        <w:pStyle w:val="ListParagraph1"/>
        <w:ind w:left="0"/>
        <w:jc w:val="both"/>
        <w:rPr>
          <w:sz w:val="22"/>
          <w:szCs w:val="22"/>
        </w:rPr>
      </w:pPr>
      <w:r w:rsidRPr="00FB5942">
        <w:rPr>
          <w:sz w:val="22"/>
          <w:szCs w:val="22"/>
        </w:rPr>
        <w:t>Date:</w:t>
      </w:r>
    </w:p>
    <w:p w:rsidR="000C2F7E" w:rsidRPr="00FB5942" w:rsidRDefault="00152414" w:rsidP="00DA7B83">
      <w:pPr>
        <w:pStyle w:val="ListParagraph1"/>
        <w:ind w:left="0"/>
        <w:jc w:val="both"/>
        <w:rPr>
          <w:sz w:val="22"/>
          <w:szCs w:val="22"/>
        </w:rPr>
      </w:pPr>
      <w:r w:rsidRPr="00FB5942">
        <w:rPr>
          <w:sz w:val="22"/>
          <w:szCs w:val="22"/>
        </w:rPr>
        <w:t>Place:</w:t>
      </w:r>
    </w:p>
    <w:p w:rsidR="005431A0" w:rsidRPr="00FB5942" w:rsidRDefault="00133252" w:rsidP="00813B75">
      <w:pPr>
        <w:pStyle w:val="HTMLPreformatted"/>
        <w:spacing w:line="288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FB594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11636">
        <w:rPr>
          <w:rFonts w:ascii="Times New Roman" w:hAnsi="Times New Roman" w:cs="Times New Roman"/>
          <w:color w:val="000000"/>
          <w:sz w:val="22"/>
          <w:szCs w:val="22"/>
        </w:rPr>
        <w:t xml:space="preserve">                                                                                      </w:t>
      </w:r>
      <w:r w:rsidRPr="00FB5942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E11636">
        <w:rPr>
          <w:rFonts w:ascii="Times New Roman" w:hAnsi="Times New Roman" w:cs="Times New Roman"/>
          <w:color w:val="000000"/>
          <w:sz w:val="22"/>
          <w:szCs w:val="22"/>
        </w:rPr>
        <w:t>YOGESH BALU GANGURDE</w:t>
      </w:r>
      <w:r w:rsidRPr="00FB5942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sectPr w:rsidR="005431A0" w:rsidRPr="00FB5942" w:rsidSect="00F12787">
      <w:footerReference w:type="default" r:id="rId16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0225" w:rsidRDefault="004B0225">
      <w:r>
        <w:separator/>
      </w:r>
    </w:p>
  </w:endnote>
  <w:endnote w:type="continuationSeparator" w:id="0">
    <w:p w:rsidR="004B0225" w:rsidRDefault="004B0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CC" w:rsidRDefault="008216CC" w:rsidP="00813B84">
    <w:pPr>
      <w:pStyle w:val="Footer"/>
      <w:jc w:val="center"/>
    </w:pPr>
    <w:r>
      <w:t xml:space="preserve">Page </w:t>
    </w:r>
    <w:r w:rsidR="00C331B8">
      <w:fldChar w:fldCharType="begin"/>
    </w:r>
    <w:r w:rsidR="00DE262F">
      <w:instrText xml:space="preserve"> PAGE </w:instrText>
    </w:r>
    <w:r w:rsidR="00C331B8">
      <w:fldChar w:fldCharType="separate"/>
    </w:r>
    <w:r w:rsidR="002D7FA5">
      <w:rPr>
        <w:noProof/>
      </w:rPr>
      <w:t>1</w:t>
    </w:r>
    <w:r w:rsidR="00C331B8">
      <w:rPr>
        <w:noProof/>
      </w:rPr>
      <w:fldChar w:fldCharType="end"/>
    </w:r>
    <w:r>
      <w:t xml:space="preserve"> of </w:t>
    </w:r>
    <w:r w:rsidR="00C331B8">
      <w:fldChar w:fldCharType="begin"/>
    </w:r>
    <w:r w:rsidR="00DE262F">
      <w:instrText xml:space="preserve"> NUMPAGES </w:instrText>
    </w:r>
    <w:r w:rsidR="00C331B8">
      <w:fldChar w:fldCharType="separate"/>
    </w:r>
    <w:r w:rsidR="002D7FA5">
      <w:rPr>
        <w:noProof/>
      </w:rPr>
      <w:t>3</w:t>
    </w:r>
    <w:r w:rsidR="00C331B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0225" w:rsidRDefault="004B0225">
      <w:r>
        <w:separator/>
      </w:r>
    </w:p>
  </w:footnote>
  <w:footnote w:type="continuationSeparator" w:id="0">
    <w:p w:rsidR="004B0225" w:rsidRDefault="004B02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470C5"/>
    <w:multiLevelType w:val="hybridMultilevel"/>
    <w:tmpl w:val="15C466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54C47"/>
    <w:multiLevelType w:val="hybridMultilevel"/>
    <w:tmpl w:val="135E79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12F3C"/>
    <w:multiLevelType w:val="hybridMultilevel"/>
    <w:tmpl w:val="AA121D6E"/>
    <w:lvl w:ilvl="0" w:tplc="0409000D">
      <w:start w:val="1"/>
      <w:numFmt w:val="bullet"/>
      <w:lvlText w:val="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18A07529"/>
    <w:multiLevelType w:val="hybridMultilevel"/>
    <w:tmpl w:val="1144A5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00435"/>
    <w:multiLevelType w:val="hybridMultilevel"/>
    <w:tmpl w:val="1882A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25E54"/>
    <w:multiLevelType w:val="hybridMultilevel"/>
    <w:tmpl w:val="23583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F44C3"/>
    <w:multiLevelType w:val="hybridMultilevel"/>
    <w:tmpl w:val="4FE0A4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73BFD"/>
    <w:multiLevelType w:val="hybridMultilevel"/>
    <w:tmpl w:val="51EC2E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C4706"/>
    <w:multiLevelType w:val="hybridMultilevel"/>
    <w:tmpl w:val="14461930"/>
    <w:lvl w:ilvl="0" w:tplc="5E72D9E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F021BC6"/>
    <w:multiLevelType w:val="hybridMultilevel"/>
    <w:tmpl w:val="7AA8ED84"/>
    <w:lvl w:ilvl="0" w:tplc="040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FEA5227"/>
    <w:multiLevelType w:val="hybridMultilevel"/>
    <w:tmpl w:val="BF8862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86DAD"/>
    <w:multiLevelType w:val="hybridMultilevel"/>
    <w:tmpl w:val="CE3460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BD3B7B"/>
    <w:multiLevelType w:val="hybridMultilevel"/>
    <w:tmpl w:val="34F27F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B11A7"/>
    <w:multiLevelType w:val="hybridMultilevel"/>
    <w:tmpl w:val="A422277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73103D"/>
    <w:multiLevelType w:val="hybridMultilevel"/>
    <w:tmpl w:val="0BAAD7C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742636"/>
    <w:multiLevelType w:val="hybridMultilevel"/>
    <w:tmpl w:val="59ACB7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F11FD"/>
    <w:multiLevelType w:val="hybridMultilevel"/>
    <w:tmpl w:val="9BAC838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94064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C90044F"/>
    <w:multiLevelType w:val="hybridMultilevel"/>
    <w:tmpl w:val="5F083582"/>
    <w:lvl w:ilvl="0" w:tplc="329CE7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C4ADC"/>
    <w:multiLevelType w:val="singleLevel"/>
    <w:tmpl w:val="633EB8C2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20" w15:restartNumberingAfterBreak="0">
    <w:nsid w:val="52E446F3"/>
    <w:multiLevelType w:val="hybridMultilevel"/>
    <w:tmpl w:val="4E66276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42968D6"/>
    <w:multiLevelType w:val="hybridMultilevel"/>
    <w:tmpl w:val="39DE4378"/>
    <w:lvl w:ilvl="0" w:tplc="040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48B11E6"/>
    <w:multiLevelType w:val="hybridMultilevel"/>
    <w:tmpl w:val="938CF5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B797C"/>
    <w:multiLevelType w:val="hybridMultilevel"/>
    <w:tmpl w:val="A9360A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BDD07E0"/>
    <w:multiLevelType w:val="hybridMultilevel"/>
    <w:tmpl w:val="7512D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BF47DD"/>
    <w:multiLevelType w:val="hybridMultilevel"/>
    <w:tmpl w:val="45D43D9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F7A147D"/>
    <w:multiLevelType w:val="multilevel"/>
    <w:tmpl w:val="59520C88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D81860"/>
    <w:multiLevelType w:val="hybridMultilevel"/>
    <w:tmpl w:val="B6AEC284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1A13A53"/>
    <w:multiLevelType w:val="hybridMultilevel"/>
    <w:tmpl w:val="DC84312C"/>
    <w:lvl w:ilvl="0" w:tplc="0409000D">
      <w:start w:val="1"/>
      <w:numFmt w:val="bullet"/>
      <w:lvlText w:val="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9" w15:restartNumberingAfterBreak="0">
    <w:nsid w:val="62407F30"/>
    <w:multiLevelType w:val="hybridMultilevel"/>
    <w:tmpl w:val="F4B2F0A4"/>
    <w:lvl w:ilvl="0" w:tplc="46DCBD34">
      <w:start w:val="1"/>
      <w:numFmt w:val="decimal"/>
      <w:lvlText w:val="%1)"/>
      <w:lvlJc w:val="left"/>
      <w:pPr>
        <w:ind w:left="15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62BE6867"/>
    <w:multiLevelType w:val="hybridMultilevel"/>
    <w:tmpl w:val="F0EC1C04"/>
    <w:lvl w:ilvl="0" w:tplc="472254C8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8026F23"/>
    <w:multiLevelType w:val="multilevel"/>
    <w:tmpl w:val="AB22BA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6DF228E2"/>
    <w:multiLevelType w:val="multilevel"/>
    <w:tmpl w:val="2A16D3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2.%3."/>
      <w:lvlJc w:val="left"/>
      <w:pPr>
        <w:ind w:left="1440" w:hanging="360"/>
      </w:pPr>
    </w:lvl>
    <w:lvl w:ilvl="3">
      <w:start w:val="1"/>
      <w:numFmt w:val="decimal"/>
      <w:lvlText w:val="%2.%3.%4."/>
      <w:lvlJc w:val="left"/>
      <w:pPr>
        <w:ind w:left="1800" w:hanging="360"/>
      </w:pPr>
    </w:lvl>
    <w:lvl w:ilvl="4">
      <w:start w:val="1"/>
      <w:numFmt w:val="decimal"/>
      <w:lvlText w:val="%2.%3.%4.%5."/>
      <w:lvlJc w:val="left"/>
      <w:pPr>
        <w:ind w:left="2160" w:hanging="360"/>
      </w:pPr>
    </w:lvl>
    <w:lvl w:ilvl="5">
      <w:start w:val="1"/>
      <w:numFmt w:val="decimal"/>
      <w:lvlText w:val="%2.%3.%4.%5.%6."/>
      <w:lvlJc w:val="left"/>
      <w:pPr>
        <w:ind w:left="2520" w:hanging="360"/>
      </w:pPr>
    </w:lvl>
    <w:lvl w:ilvl="6">
      <w:start w:val="1"/>
      <w:numFmt w:val="decimal"/>
      <w:lvlText w:val="%2.%3.%4.%5.%6.%7."/>
      <w:lvlJc w:val="left"/>
      <w:pPr>
        <w:ind w:left="2880" w:hanging="360"/>
      </w:pPr>
    </w:lvl>
    <w:lvl w:ilvl="7">
      <w:start w:val="1"/>
      <w:numFmt w:val="decimal"/>
      <w:lvlText w:val="%2.%3.%4.%5.%6.%7.%8."/>
      <w:lvlJc w:val="left"/>
      <w:pPr>
        <w:ind w:left="3240" w:hanging="360"/>
      </w:pPr>
    </w:lvl>
    <w:lvl w:ilvl="8">
      <w:start w:val="1"/>
      <w:numFmt w:val="decimal"/>
      <w:lvlText w:val="%2.%3.%4.%5.%6.%7.%8.%9."/>
      <w:lvlJc w:val="left"/>
      <w:pPr>
        <w:ind w:left="3600" w:hanging="360"/>
      </w:pPr>
    </w:lvl>
  </w:abstractNum>
  <w:abstractNum w:abstractNumId="33" w15:restartNumberingAfterBreak="0">
    <w:nsid w:val="73001F7D"/>
    <w:multiLevelType w:val="hybridMultilevel"/>
    <w:tmpl w:val="5280642E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74BF243D"/>
    <w:multiLevelType w:val="hybridMultilevel"/>
    <w:tmpl w:val="F7481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C67AF0"/>
    <w:multiLevelType w:val="hybridMultilevel"/>
    <w:tmpl w:val="28FE17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0"/>
  </w:num>
  <w:num w:numId="3">
    <w:abstractNumId w:val="19"/>
  </w:num>
  <w:num w:numId="4">
    <w:abstractNumId w:val="23"/>
  </w:num>
  <w:num w:numId="5">
    <w:abstractNumId w:val="11"/>
  </w:num>
  <w:num w:numId="6">
    <w:abstractNumId w:val="9"/>
  </w:num>
  <w:num w:numId="7">
    <w:abstractNumId w:val="21"/>
  </w:num>
  <w:num w:numId="8">
    <w:abstractNumId w:val="33"/>
  </w:num>
  <w:num w:numId="9">
    <w:abstractNumId w:val="14"/>
  </w:num>
  <w:num w:numId="10">
    <w:abstractNumId w:val="3"/>
  </w:num>
  <w:num w:numId="11">
    <w:abstractNumId w:val="17"/>
  </w:num>
  <w:num w:numId="12">
    <w:abstractNumId w:val="6"/>
  </w:num>
  <w:num w:numId="13">
    <w:abstractNumId w:val="27"/>
  </w:num>
  <w:num w:numId="14">
    <w:abstractNumId w:val="25"/>
  </w:num>
  <w:num w:numId="15">
    <w:abstractNumId w:val="5"/>
  </w:num>
  <w:num w:numId="16">
    <w:abstractNumId w:val="4"/>
  </w:num>
  <w:num w:numId="17">
    <w:abstractNumId w:val="34"/>
  </w:num>
  <w:num w:numId="18">
    <w:abstractNumId w:val="18"/>
  </w:num>
  <w:num w:numId="19">
    <w:abstractNumId w:val="30"/>
  </w:num>
  <w:num w:numId="20">
    <w:abstractNumId w:val="12"/>
  </w:num>
  <w:num w:numId="21">
    <w:abstractNumId w:val="10"/>
  </w:num>
  <w:num w:numId="22">
    <w:abstractNumId w:val="2"/>
  </w:num>
  <w:num w:numId="23">
    <w:abstractNumId w:val="13"/>
  </w:num>
  <w:num w:numId="24">
    <w:abstractNumId w:val="22"/>
  </w:num>
  <w:num w:numId="25">
    <w:abstractNumId w:val="7"/>
  </w:num>
  <w:num w:numId="26">
    <w:abstractNumId w:val="1"/>
  </w:num>
  <w:num w:numId="27">
    <w:abstractNumId w:val="20"/>
  </w:num>
  <w:num w:numId="28">
    <w:abstractNumId w:val="28"/>
  </w:num>
  <w:num w:numId="29">
    <w:abstractNumId w:val="16"/>
  </w:num>
  <w:num w:numId="30">
    <w:abstractNumId w:val="24"/>
  </w:num>
  <w:num w:numId="31">
    <w:abstractNumId w:val="15"/>
  </w:num>
  <w:num w:numId="32">
    <w:abstractNumId w:val="29"/>
  </w:num>
  <w:num w:numId="33">
    <w:abstractNumId w:val="8"/>
  </w:num>
  <w:num w:numId="34">
    <w:abstractNumId w:val="26"/>
  </w:num>
  <w:num w:numId="35">
    <w:abstractNumId w:val="31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TUyNDIyMrA0NLFQ0lEKTi0uzszPAykwrAUAsZa8aiwAAAA="/>
  </w:docVars>
  <w:rsids>
    <w:rsidRoot w:val="00296608"/>
    <w:rsid w:val="00000C2A"/>
    <w:rsid w:val="000013BC"/>
    <w:rsid w:val="00004488"/>
    <w:rsid w:val="000117A1"/>
    <w:rsid w:val="00013241"/>
    <w:rsid w:val="000136C7"/>
    <w:rsid w:val="00021FB8"/>
    <w:rsid w:val="00022427"/>
    <w:rsid w:val="00023B66"/>
    <w:rsid w:val="00027A5C"/>
    <w:rsid w:val="00033EA4"/>
    <w:rsid w:val="00035509"/>
    <w:rsid w:val="000360E0"/>
    <w:rsid w:val="00036831"/>
    <w:rsid w:val="00043CCE"/>
    <w:rsid w:val="00046D63"/>
    <w:rsid w:val="0005179E"/>
    <w:rsid w:val="00052105"/>
    <w:rsid w:val="000640A0"/>
    <w:rsid w:val="00072544"/>
    <w:rsid w:val="0007680C"/>
    <w:rsid w:val="000856C2"/>
    <w:rsid w:val="0008760A"/>
    <w:rsid w:val="00090C9C"/>
    <w:rsid w:val="000919AE"/>
    <w:rsid w:val="000959C1"/>
    <w:rsid w:val="000A33E9"/>
    <w:rsid w:val="000A348B"/>
    <w:rsid w:val="000A54BD"/>
    <w:rsid w:val="000A567E"/>
    <w:rsid w:val="000B4138"/>
    <w:rsid w:val="000B785F"/>
    <w:rsid w:val="000C2F7E"/>
    <w:rsid w:val="000C5067"/>
    <w:rsid w:val="000D3DFE"/>
    <w:rsid w:val="000D4EFF"/>
    <w:rsid w:val="000D7E08"/>
    <w:rsid w:val="000E0920"/>
    <w:rsid w:val="000E0A42"/>
    <w:rsid w:val="000E12A2"/>
    <w:rsid w:val="000F1B89"/>
    <w:rsid w:val="000F1C1A"/>
    <w:rsid w:val="000F205A"/>
    <w:rsid w:val="000F24C3"/>
    <w:rsid w:val="000F3641"/>
    <w:rsid w:val="000F41E4"/>
    <w:rsid w:val="000F55D6"/>
    <w:rsid w:val="00106B07"/>
    <w:rsid w:val="00124B0F"/>
    <w:rsid w:val="00125A1F"/>
    <w:rsid w:val="001269F1"/>
    <w:rsid w:val="00126C2F"/>
    <w:rsid w:val="00130987"/>
    <w:rsid w:val="00131D3E"/>
    <w:rsid w:val="00132659"/>
    <w:rsid w:val="00133252"/>
    <w:rsid w:val="00141296"/>
    <w:rsid w:val="0014264F"/>
    <w:rsid w:val="001432DD"/>
    <w:rsid w:val="00146CC7"/>
    <w:rsid w:val="00146DB1"/>
    <w:rsid w:val="00152408"/>
    <w:rsid w:val="00152414"/>
    <w:rsid w:val="00155A9C"/>
    <w:rsid w:val="00156307"/>
    <w:rsid w:val="0016644E"/>
    <w:rsid w:val="00166B0E"/>
    <w:rsid w:val="00166D48"/>
    <w:rsid w:val="00170D8D"/>
    <w:rsid w:val="001718C1"/>
    <w:rsid w:val="00184E1B"/>
    <w:rsid w:val="00186DEA"/>
    <w:rsid w:val="00187C27"/>
    <w:rsid w:val="00193639"/>
    <w:rsid w:val="00194AF7"/>
    <w:rsid w:val="00195B57"/>
    <w:rsid w:val="001A0ABC"/>
    <w:rsid w:val="001A51A9"/>
    <w:rsid w:val="001A6BCA"/>
    <w:rsid w:val="001A735A"/>
    <w:rsid w:val="001B01F3"/>
    <w:rsid w:val="001B0975"/>
    <w:rsid w:val="001B3763"/>
    <w:rsid w:val="001B3E93"/>
    <w:rsid w:val="001B63DA"/>
    <w:rsid w:val="001B7E03"/>
    <w:rsid w:val="001C12EC"/>
    <w:rsid w:val="001C3F45"/>
    <w:rsid w:val="001D19FD"/>
    <w:rsid w:val="001D390B"/>
    <w:rsid w:val="001D5D76"/>
    <w:rsid w:val="001D6268"/>
    <w:rsid w:val="001D67EF"/>
    <w:rsid w:val="001E0C7B"/>
    <w:rsid w:val="001E18FD"/>
    <w:rsid w:val="001E2C02"/>
    <w:rsid w:val="001E4475"/>
    <w:rsid w:val="001E5401"/>
    <w:rsid w:val="001F0B17"/>
    <w:rsid w:val="001F11D0"/>
    <w:rsid w:val="001F2280"/>
    <w:rsid w:val="001F330C"/>
    <w:rsid w:val="00203BEE"/>
    <w:rsid w:val="00204AC0"/>
    <w:rsid w:val="002054D4"/>
    <w:rsid w:val="00206041"/>
    <w:rsid w:val="00214BBA"/>
    <w:rsid w:val="002151DA"/>
    <w:rsid w:val="002171BF"/>
    <w:rsid w:val="00221DB2"/>
    <w:rsid w:val="00231023"/>
    <w:rsid w:val="00231578"/>
    <w:rsid w:val="002320AA"/>
    <w:rsid w:val="0023410A"/>
    <w:rsid w:val="00234FFA"/>
    <w:rsid w:val="00241D1A"/>
    <w:rsid w:val="0024775E"/>
    <w:rsid w:val="0025271E"/>
    <w:rsid w:val="00254BBA"/>
    <w:rsid w:val="00256D60"/>
    <w:rsid w:val="00261F15"/>
    <w:rsid w:val="002641F7"/>
    <w:rsid w:val="002665F6"/>
    <w:rsid w:val="00267F11"/>
    <w:rsid w:val="00275C8F"/>
    <w:rsid w:val="00280E8A"/>
    <w:rsid w:val="00282298"/>
    <w:rsid w:val="00282CCA"/>
    <w:rsid w:val="00284BCD"/>
    <w:rsid w:val="00285553"/>
    <w:rsid w:val="002924F9"/>
    <w:rsid w:val="002964FD"/>
    <w:rsid w:val="002965D8"/>
    <w:rsid w:val="00296608"/>
    <w:rsid w:val="002975AC"/>
    <w:rsid w:val="002A154B"/>
    <w:rsid w:val="002A5E6D"/>
    <w:rsid w:val="002B140D"/>
    <w:rsid w:val="002B4508"/>
    <w:rsid w:val="002B47F3"/>
    <w:rsid w:val="002B7AAA"/>
    <w:rsid w:val="002C367F"/>
    <w:rsid w:val="002C4402"/>
    <w:rsid w:val="002C4503"/>
    <w:rsid w:val="002D0196"/>
    <w:rsid w:val="002D0CCC"/>
    <w:rsid w:val="002D1831"/>
    <w:rsid w:val="002D1990"/>
    <w:rsid w:val="002D4D2B"/>
    <w:rsid w:val="002D52B7"/>
    <w:rsid w:val="002D7FA5"/>
    <w:rsid w:val="002E529A"/>
    <w:rsid w:val="002F06CD"/>
    <w:rsid w:val="002F5E5E"/>
    <w:rsid w:val="002F69BF"/>
    <w:rsid w:val="002F7AD0"/>
    <w:rsid w:val="00302664"/>
    <w:rsid w:val="00304C13"/>
    <w:rsid w:val="0030709B"/>
    <w:rsid w:val="00313D32"/>
    <w:rsid w:val="00314BFF"/>
    <w:rsid w:val="003179B0"/>
    <w:rsid w:val="00321BEA"/>
    <w:rsid w:val="00330DE5"/>
    <w:rsid w:val="003323E9"/>
    <w:rsid w:val="00335082"/>
    <w:rsid w:val="00337A17"/>
    <w:rsid w:val="003404F7"/>
    <w:rsid w:val="00344542"/>
    <w:rsid w:val="00345E28"/>
    <w:rsid w:val="0035109A"/>
    <w:rsid w:val="00353E41"/>
    <w:rsid w:val="00360B50"/>
    <w:rsid w:val="00362FEE"/>
    <w:rsid w:val="0036584B"/>
    <w:rsid w:val="003678D2"/>
    <w:rsid w:val="00370164"/>
    <w:rsid w:val="00371EAF"/>
    <w:rsid w:val="00372612"/>
    <w:rsid w:val="00375C02"/>
    <w:rsid w:val="003776E9"/>
    <w:rsid w:val="00381768"/>
    <w:rsid w:val="0039143E"/>
    <w:rsid w:val="00393504"/>
    <w:rsid w:val="00393684"/>
    <w:rsid w:val="003960C8"/>
    <w:rsid w:val="0039680A"/>
    <w:rsid w:val="0039696B"/>
    <w:rsid w:val="003A1D60"/>
    <w:rsid w:val="003A28D7"/>
    <w:rsid w:val="003A4A91"/>
    <w:rsid w:val="003B34E3"/>
    <w:rsid w:val="003B37EE"/>
    <w:rsid w:val="003D4A96"/>
    <w:rsid w:val="003D4F14"/>
    <w:rsid w:val="003D7026"/>
    <w:rsid w:val="003E0FDF"/>
    <w:rsid w:val="003E1661"/>
    <w:rsid w:val="003E2DA3"/>
    <w:rsid w:val="00400E41"/>
    <w:rsid w:val="00416214"/>
    <w:rsid w:val="004175C8"/>
    <w:rsid w:val="004218A8"/>
    <w:rsid w:val="00426E03"/>
    <w:rsid w:val="004272BD"/>
    <w:rsid w:val="004342C9"/>
    <w:rsid w:val="00435A7C"/>
    <w:rsid w:val="00435FA8"/>
    <w:rsid w:val="00436116"/>
    <w:rsid w:val="00440C1D"/>
    <w:rsid w:val="00443D76"/>
    <w:rsid w:val="0044463C"/>
    <w:rsid w:val="00447C5A"/>
    <w:rsid w:val="00447EF8"/>
    <w:rsid w:val="004523C3"/>
    <w:rsid w:val="004606E2"/>
    <w:rsid w:val="00462C4D"/>
    <w:rsid w:val="004631C2"/>
    <w:rsid w:val="004642FB"/>
    <w:rsid w:val="00466D08"/>
    <w:rsid w:val="004670FB"/>
    <w:rsid w:val="004759B8"/>
    <w:rsid w:val="00476926"/>
    <w:rsid w:val="004779B6"/>
    <w:rsid w:val="004869ED"/>
    <w:rsid w:val="00486ECE"/>
    <w:rsid w:val="004925C4"/>
    <w:rsid w:val="00492A4E"/>
    <w:rsid w:val="004952F6"/>
    <w:rsid w:val="00495760"/>
    <w:rsid w:val="004967EB"/>
    <w:rsid w:val="0049713E"/>
    <w:rsid w:val="004A18C9"/>
    <w:rsid w:val="004A67A2"/>
    <w:rsid w:val="004B0225"/>
    <w:rsid w:val="004B0E28"/>
    <w:rsid w:val="004B18C8"/>
    <w:rsid w:val="004B43BB"/>
    <w:rsid w:val="004B67DF"/>
    <w:rsid w:val="004B7B91"/>
    <w:rsid w:val="004B7E5C"/>
    <w:rsid w:val="004C486F"/>
    <w:rsid w:val="004C6332"/>
    <w:rsid w:val="004D6748"/>
    <w:rsid w:val="004E1467"/>
    <w:rsid w:val="004E32F2"/>
    <w:rsid w:val="004F1BF2"/>
    <w:rsid w:val="004F2ACB"/>
    <w:rsid w:val="004F330F"/>
    <w:rsid w:val="004F4C60"/>
    <w:rsid w:val="004F6731"/>
    <w:rsid w:val="00503A2A"/>
    <w:rsid w:val="0050522B"/>
    <w:rsid w:val="00506555"/>
    <w:rsid w:val="0051430A"/>
    <w:rsid w:val="00524F21"/>
    <w:rsid w:val="005273E9"/>
    <w:rsid w:val="00527F79"/>
    <w:rsid w:val="00535A40"/>
    <w:rsid w:val="00537E6E"/>
    <w:rsid w:val="005415F9"/>
    <w:rsid w:val="005429CD"/>
    <w:rsid w:val="005431A0"/>
    <w:rsid w:val="00544535"/>
    <w:rsid w:val="005545E0"/>
    <w:rsid w:val="0055767D"/>
    <w:rsid w:val="00557A36"/>
    <w:rsid w:val="00562242"/>
    <w:rsid w:val="00562244"/>
    <w:rsid w:val="0056292A"/>
    <w:rsid w:val="00580F96"/>
    <w:rsid w:val="00590100"/>
    <w:rsid w:val="00594DA1"/>
    <w:rsid w:val="00596414"/>
    <w:rsid w:val="00597FDB"/>
    <w:rsid w:val="005A2205"/>
    <w:rsid w:val="005A32D1"/>
    <w:rsid w:val="005A357E"/>
    <w:rsid w:val="005A454C"/>
    <w:rsid w:val="005A7DAD"/>
    <w:rsid w:val="005B04D9"/>
    <w:rsid w:val="005D6AC4"/>
    <w:rsid w:val="005E3BA5"/>
    <w:rsid w:val="005E63B2"/>
    <w:rsid w:val="005F1FBD"/>
    <w:rsid w:val="005F308C"/>
    <w:rsid w:val="005F4156"/>
    <w:rsid w:val="005F448A"/>
    <w:rsid w:val="00600976"/>
    <w:rsid w:val="006052C4"/>
    <w:rsid w:val="006102A9"/>
    <w:rsid w:val="00611EF4"/>
    <w:rsid w:val="006123C5"/>
    <w:rsid w:val="00613FFB"/>
    <w:rsid w:val="00614EB8"/>
    <w:rsid w:val="00622DFD"/>
    <w:rsid w:val="00623751"/>
    <w:rsid w:val="0062427E"/>
    <w:rsid w:val="006344F3"/>
    <w:rsid w:val="00635765"/>
    <w:rsid w:val="00635FEE"/>
    <w:rsid w:val="0063703F"/>
    <w:rsid w:val="00643161"/>
    <w:rsid w:val="006466CD"/>
    <w:rsid w:val="00647A10"/>
    <w:rsid w:val="00652C4A"/>
    <w:rsid w:val="0065560A"/>
    <w:rsid w:val="00655C49"/>
    <w:rsid w:val="006605C2"/>
    <w:rsid w:val="0066064B"/>
    <w:rsid w:val="00664521"/>
    <w:rsid w:val="00665406"/>
    <w:rsid w:val="006677E5"/>
    <w:rsid w:val="00667B92"/>
    <w:rsid w:val="006730BF"/>
    <w:rsid w:val="0067333E"/>
    <w:rsid w:val="00680EF3"/>
    <w:rsid w:val="006831FB"/>
    <w:rsid w:val="00690E34"/>
    <w:rsid w:val="00692229"/>
    <w:rsid w:val="00692FC9"/>
    <w:rsid w:val="006933AB"/>
    <w:rsid w:val="00696C56"/>
    <w:rsid w:val="00697B0F"/>
    <w:rsid w:val="006A2FF8"/>
    <w:rsid w:val="006A67FE"/>
    <w:rsid w:val="006B002C"/>
    <w:rsid w:val="006B0B2B"/>
    <w:rsid w:val="006B64B1"/>
    <w:rsid w:val="006B7DBB"/>
    <w:rsid w:val="006C0410"/>
    <w:rsid w:val="006C26E9"/>
    <w:rsid w:val="006C2CFF"/>
    <w:rsid w:val="006C46A3"/>
    <w:rsid w:val="006C6F0F"/>
    <w:rsid w:val="006D5FA8"/>
    <w:rsid w:val="006D65FF"/>
    <w:rsid w:val="006D73FD"/>
    <w:rsid w:val="006E1B4A"/>
    <w:rsid w:val="006E1B4B"/>
    <w:rsid w:val="006E51A3"/>
    <w:rsid w:val="006E5F5D"/>
    <w:rsid w:val="006E7539"/>
    <w:rsid w:val="006F0091"/>
    <w:rsid w:val="006F3277"/>
    <w:rsid w:val="006F32DE"/>
    <w:rsid w:val="00707961"/>
    <w:rsid w:val="00713494"/>
    <w:rsid w:val="00713AA8"/>
    <w:rsid w:val="007147B6"/>
    <w:rsid w:val="007169DE"/>
    <w:rsid w:val="00717DC1"/>
    <w:rsid w:val="00723043"/>
    <w:rsid w:val="007246E0"/>
    <w:rsid w:val="00731044"/>
    <w:rsid w:val="00736B94"/>
    <w:rsid w:val="0074119F"/>
    <w:rsid w:val="00742943"/>
    <w:rsid w:val="00751DE6"/>
    <w:rsid w:val="00751E83"/>
    <w:rsid w:val="00760192"/>
    <w:rsid w:val="0076326E"/>
    <w:rsid w:val="00767357"/>
    <w:rsid w:val="007759F1"/>
    <w:rsid w:val="007770B9"/>
    <w:rsid w:val="007855E0"/>
    <w:rsid w:val="0078786B"/>
    <w:rsid w:val="007916E3"/>
    <w:rsid w:val="00797605"/>
    <w:rsid w:val="007A0904"/>
    <w:rsid w:val="007A543B"/>
    <w:rsid w:val="007A717E"/>
    <w:rsid w:val="007B411E"/>
    <w:rsid w:val="007B51DE"/>
    <w:rsid w:val="007B5865"/>
    <w:rsid w:val="007B6FB8"/>
    <w:rsid w:val="007B7BED"/>
    <w:rsid w:val="007C544A"/>
    <w:rsid w:val="007C5F9A"/>
    <w:rsid w:val="007C6F59"/>
    <w:rsid w:val="007D0AD3"/>
    <w:rsid w:val="007D11A0"/>
    <w:rsid w:val="007D17E1"/>
    <w:rsid w:val="007E0D5F"/>
    <w:rsid w:val="007E1123"/>
    <w:rsid w:val="007E13A9"/>
    <w:rsid w:val="007E2DB5"/>
    <w:rsid w:val="007E388F"/>
    <w:rsid w:val="007E399E"/>
    <w:rsid w:val="007E42AD"/>
    <w:rsid w:val="007E6692"/>
    <w:rsid w:val="007F5E75"/>
    <w:rsid w:val="007F61F3"/>
    <w:rsid w:val="00803954"/>
    <w:rsid w:val="00806ABE"/>
    <w:rsid w:val="00813B75"/>
    <w:rsid w:val="00813B84"/>
    <w:rsid w:val="00815220"/>
    <w:rsid w:val="00815638"/>
    <w:rsid w:val="00815938"/>
    <w:rsid w:val="00816D97"/>
    <w:rsid w:val="008171B4"/>
    <w:rsid w:val="00817F36"/>
    <w:rsid w:val="008206B2"/>
    <w:rsid w:val="008216CC"/>
    <w:rsid w:val="00822A1A"/>
    <w:rsid w:val="00830DF5"/>
    <w:rsid w:val="00831F1B"/>
    <w:rsid w:val="00832CBF"/>
    <w:rsid w:val="00833033"/>
    <w:rsid w:val="0083657E"/>
    <w:rsid w:val="00843E4E"/>
    <w:rsid w:val="00845767"/>
    <w:rsid w:val="00845B6C"/>
    <w:rsid w:val="0084618A"/>
    <w:rsid w:val="00850C9C"/>
    <w:rsid w:val="0085131F"/>
    <w:rsid w:val="00853A25"/>
    <w:rsid w:val="00862C4A"/>
    <w:rsid w:val="00865E30"/>
    <w:rsid w:val="00866149"/>
    <w:rsid w:val="00870921"/>
    <w:rsid w:val="00870BFC"/>
    <w:rsid w:val="008717F9"/>
    <w:rsid w:val="00882562"/>
    <w:rsid w:val="008832C7"/>
    <w:rsid w:val="00883E94"/>
    <w:rsid w:val="00885140"/>
    <w:rsid w:val="008932EB"/>
    <w:rsid w:val="00893CB8"/>
    <w:rsid w:val="00894143"/>
    <w:rsid w:val="008B2562"/>
    <w:rsid w:val="008B2E89"/>
    <w:rsid w:val="008B4F07"/>
    <w:rsid w:val="008C03D8"/>
    <w:rsid w:val="008C08E9"/>
    <w:rsid w:val="008C4076"/>
    <w:rsid w:val="008C6858"/>
    <w:rsid w:val="008C6FE3"/>
    <w:rsid w:val="008C7A1C"/>
    <w:rsid w:val="008D046E"/>
    <w:rsid w:val="008D0485"/>
    <w:rsid w:val="008D3222"/>
    <w:rsid w:val="008D4CD4"/>
    <w:rsid w:val="008D620F"/>
    <w:rsid w:val="008D6E80"/>
    <w:rsid w:val="008E028B"/>
    <w:rsid w:val="008E1D00"/>
    <w:rsid w:val="008E3C71"/>
    <w:rsid w:val="008E77D5"/>
    <w:rsid w:val="008F2A21"/>
    <w:rsid w:val="008F48A8"/>
    <w:rsid w:val="0090004F"/>
    <w:rsid w:val="00901011"/>
    <w:rsid w:val="00901609"/>
    <w:rsid w:val="00901BC5"/>
    <w:rsid w:val="00902EA4"/>
    <w:rsid w:val="00902F86"/>
    <w:rsid w:val="00903E7C"/>
    <w:rsid w:val="00905B3A"/>
    <w:rsid w:val="00907728"/>
    <w:rsid w:val="0091250A"/>
    <w:rsid w:val="00912E42"/>
    <w:rsid w:val="00917CF6"/>
    <w:rsid w:val="009326E2"/>
    <w:rsid w:val="00935596"/>
    <w:rsid w:val="00941CE9"/>
    <w:rsid w:val="00952E39"/>
    <w:rsid w:val="00955EA0"/>
    <w:rsid w:val="009564F1"/>
    <w:rsid w:val="00960DFB"/>
    <w:rsid w:val="00961B66"/>
    <w:rsid w:val="00963864"/>
    <w:rsid w:val="009677F4"/>
    <w:rsid w:val="0097029D"/>
    <w:rsid w:val="009734D8"/>
    <w:rsid w:val="00973939"/>
    <w:rsid w:val="00976C67"/>
    <w:rsid w:val="009803CB"/>
    <w:rsid w:val="0098680C"/>
    <w:rsid w:val="009957A9"/>
    <w:rsid w:val="00997E1C"/>
    <w:rsid w:val="009A753B"/>
    <w:rsid w:val="009A7EBA"/>
    <w:rsid w:val="009B217A"/>
    <w:rsid w:val="009B2CF5"/>
    <w:rsid w:val="009B577C"/>
    <w:rsid w:val="009C2FD4"/>
    <w:rsid w:val="009C4B9E"/>
    <w:rsid w:val="009C4F7A"/>
    <w:rsid w:val="009C67DA"/>
    <w:rsid w:val="009C73B6"/>
    <w:rsid w:val="009C7822"/>
    <w:rsid w:val="009D5728"/>
    <w:rsid w:val="009E6130"/>
    <w:rsid w:val="009E6FC9"/>
    <w:rsid w:val="009F1C10"/>
    <w:rsid w:val="009F218A"/>
    <w:rsid w:val="009F3E4B"/>
    <w:rsid w:val="009F45D0"/>
    <w:rsid w:val="009F581C"/>
    <w:rsid w:val="009F7A89"/>
    <w:rsid w:val="00A03150"/>
    <w:rsid w:val="00A033DF"/>
    <w:rsid w:val="00A11CE1"/>
    <w:rsid w:val="00A12B98"/>
    <w:rsid w:val="00A14042"/>
    <w:rsid w:val="00A200B2"/>
    <w:rsid w:val="00A2291D"/>
    <w:rsid w:val="00A2691B"/>
    <w:rsid w:val="00A276CB"/>
    <w:rsid w:val="00A315AB"/>
    <w:rsid w:val="00A35B22"/>
    <w:rsid w:val="00A4285D"/>
    <w:rsid w:val="00A45F84"/>
    <w:rsid w:val="00A5000E"/>
    <w:rsid w:val="00A515DE"/>
    <w:rsid w:val="00A533B2"/>
    <w:rsid w:val="00A53768"/>
    <w:rsid w:val="00A564BF"/>
    <w:rsid w:val="00A57BFD"/>
    <w:rsid w:val="00A611C0"/>
    <w:rsid w:val="00A6404E"/>
    <w:rsid w:val="00A668B7"/>
    <w:rsid w:val="00A67263"/>
    <w:rsid w:val="00A67F08"/>
    <w:rsid w:val="00A70C2A"/>
    <w:rsid w:val="00A7586D"/>
    <w:rsid w:val="00A761F5"/>
    <w:rsid w:val="00A77B12"/>
    <w:rsid w:val="00A811A5"/>
    <w:rsid w:val="00A91E9A"/>
    <w:rsid w:val="00A950B3"/>
    <w:rsid w:val="00A95680"/>
    <w:rsid w:val="00A962ED"/>
    <w:rsid w:val="00AA54EC"/>
    <w:rsid w:val="00AA5A0A"/>
    <w:rsid w:val="00AA63F6"/>
    <w:rsid w:val="00AB0688"/>
    <w:rsid w:val="00AB0B2C"/>
    <w:rsid w:val="00AB1EC7"/>
    <w:rsid w:val="00AB2E7E"/>
    <w:rsid w:val="00AB3A10"/>
    <w:rsid w:val="00AB4B1D"/>
    <w:rsid w:val="00AB54AA"/>
    <w:rsid w:val="00AB6A02"/>
    <w:rsid w:val="00AC11FA"/>
    <w:rsid w:val="00AC46BC"/>
    <w:rsid w:val="00AD39EE"/>
    <w:rsid w:val="00AD558E"/>
    <w:rsid w:val="00AD7CFF"/>
    <w:rsid w:val="00AE2A09"/>
    <w:rsid w:val="00AE7686"/>
    <w:rsid w:val="00AF0462"/>
    <w:rsid w:val="00AF1EF1"/>
    <w:rsid w:val="00AF29D7"/>
    <w:rsid w:val="00B00C81"/>
    <w:rsid w:val="00B1043A"/>
    <w:rsid w:val="00B1068C"/>
    <w:rsid w:val="00B12B4F"/>
    <w:rsid w:val="00B209DF"/>
    <w:rsid w:val="00B21481"/>
    <w:rsid w:val="00B21FF8"/>
    <w:rsid w:val="00B24510"/>
    <w:rsid w:val="00B2504A"/>
    <w:rsid w:val="00B35A24"/>
    <w:rsid w:val="00B35A6F"/>
    <w:rsid w:val="00B37362"/>
    <w:rsid w:val="00B469C4"/>
    <w:rsid w:val="00B51A70"/>
    <w:rsid w:val="00B51ED4"/>
    <w:rsid w:val="00B54648"/>
    <w:rsid w:val="00B56FA8"/>
    <w:rsid w:val="00B659A0"/>
    <w:rsid w:val="00B7144D"/>
    <w:rsid w:val="00B731CC"/>
    <w:rsid w:val="00B74D8C"/>
    <w:rsid w:val="00B76AF2"/>
    <w:rsid w:val="00B76BB5"/>
    <w:rsid w:val="00B80838"/>
    <w:rsid w:val="00B91C60"/>
    <w:rsid w:val="00B93731"/>
    <w:rsid w:val="00B949D5"/>
    <w:rsid w:val="00BB1878"/>
    <w:rsid w:val="00BB50AC"/>
    <w:rsid w:val="00BB5E2C"/>
    <w:rsid w:val="00BE0299"/>
    <w:rsid w:val="00BE28F8"/>
    <w:rsid w:val="00BF094E"/>
    <w:rsid w:val="00BF1024"/>
    <w:rsid w:val="00BF5347"/>
    <w:rsid w:val="00C0065C"/>
    <w:rsid w:val="00C0097A"/>
    <w:rsid w:val="00C06670"/>
    <w:rsid w:val="00C146BA"/>
    <w:rsid w:val="00C1491B"/>
    <w:rsid w:val="00C150EE"/>
    <w:rsid w:val="00C1725A"/>
    <w:rsid w:val="00C20223"/>
    <w:rsid w:val="00C311DC"/>
    <w:rsid w:val="00C331B8"/>
    <w:rsid w:val="00C374D1"/>
    <w:rsid w:val="00C41AA2"/>
    <w:rsid w:val="00C440FC"/>
    <w:rsid w:val="00C4497D"/>
    <w:rsid w:val="00C51FF7"/>
    <w:rsid w:val="00C5387D"/>
    <w:rsid w:val="00C543ED"/>
    <w:rsid w:val="00C57635"/>
    <w:rsid w:val="00C648E9"/>
    <w:rsid w:val="00C73203"/>
    <w:rsid w:val="00C73220"/>
    <w:rsid w:val="00C77757"/>
    <w:rsid w:val="00C833A5"/>
    <w:rsid w:val="00C85451"/>
    <w:rsid w:val="00C8755E"/>
    <w:rsid w:val="00C95B91"/>
    <w:rsid w:val="00C96792"/>
    <w:rsid w:val="00CA019D"/>
    <w:rsid w:val="00CA4D07"/>
    <w:rsid w:val="00CA6030"/>
    <w:rsid w:val="00CA6D3D"/>
    <w:rsid w:val="00CA7CD5"/>
    <w:rsid w:val="00CB0082"/>
    <w:rsid w:val="00CB1232"/>
    <w:rsid w:val="00CB1B46"/>
    <w:rsid w:val="00CB2A5D"/>
    <w:rsid w:val="00CB44A0"/>
    <w:rsid w:val="00CB57DF"/>
    <w:rsid w:val="00CB58E0"/>
    <w:rsid w:val="00CB62A8"/>
    <w:rsid w:val="00CC05EA"/>
    <w:rsid w:val="00CC090F"/>
    <w:rsid w:val="00CC1497"/>
    <w:rsid w:val="00CC22ED"/>
    <w:rsid w:val="00CC473A"/>
    <w:rsid w:val="00CC47DE"/>
    <w:rsid w:val="00CD02B0"/>
    <w:rsid w:val="00CD0EB3"/>
    <w:rsid w:val="00CD2018"/>
    <w:rsid w:val="00CD330F"/>
    <w:rsid w:val="00CE0566"/>
    <w:rsid w:val="00CE6603"/>
    <w:rsid w:val="00CF0633"/>
    <w:rsid w:val="00CF120F"/>
    <w:rsid w:val="00CF430B"/>
    <w:rsid w:val="00CF5C5B"/>
    <w:rsid w:val="00CF609A"/>
    <w:rsid w:val="00CF6158"/>
    <w:rsid w:val="00D077F5"/>
    <w:rsid w:val="00D13AA7"/>
    <w:rsid w:val="00D1449E"/>
    <w:rsid w:val="00D14BB6"/>
    <w:rsid w:val="00D14CB9"/>
    <w:rsid w:val="00D20E4A"/>
    <w:rsid w:val="00D214E4"/>
    <w:rsid w:val="00D21AEA"/>
    <w:rsid w:val="00D22774"/>
    <w:rsid w:val="00D239C3"/>
    <w:rsid w:val="00D23F0F"/>
    <w:rsid w:val="00D26CE6"/>
    <w:rsid w:val="00D26F14"/>
    <w:rsid w:val="00D27439"/>
    <w:rsid w:val="00D27BEE"/>
    <w:rsid w:val="00D27D18"/>
    <w:rsid w:val="00D31555"/>
    <w:rsid w:val="00D31807"/>
    <w:rsid w:val="00D34B07"/>
    <w:rsid w:val="00D376C7"/>
    <w:rsid w:val="00D40F9D"/>
    <w:rsid w:val="00D43936"/>
    <w:rsid w:val="00D45E3A"/>
    <w:rsid w:val="00D4799D"/>
    <w:rsid w:val="00D51B8F"/>
    <w:rsid w:val="00D56A38"/>
    <w:rsid w:val="00D614D9"/>
    <w:rsid w:val="00D63FBC"/>
    <w:rsid w:val="00D67412"/>
    <w:rsid w:val="00D768A1"/>
    <w:rsid w:val="00D76E09"/>
    <w:rsid w:val="00D7764E"/>
    <w:rsid w:val="00D83578"/>
    <w:rsid w:val="00D95019"/>
    <w:rsid w:val="00DA195A"/>
    <w:rsid w:val="00DA1CCE"/>
    <w:rsid w:val="00DA346A"/>
    <w:rsid w:val="00DA4449"/>
    <w:rsid w:val="00DA5410"/>
    <w:rsid w:val="00DA6BC0"/>
    <w:rsid w:val="00DA7B83"/>
    <w:rsid w:val="00DB1581"/>
    <w:rsid w:val="00DB487E"/>
    <w:rsid w:val="00DB5783"/>
    <w:rsid w:val="00DC35E3"/>
    <w:rsid w:val="00DD0975"/>
    <w:rsid w:val="00DD3418"/>
    <w:rsid w:val="00DD45B3"/>
    <w:rsid w:val="00DD6763"/>
    <w:rsid w:val="00DD69CB"/>
    <w:rsid w:val="00DD6D6D"/>
    <w:rsid w:val="00DE262F"/>
    <w:rsid w:val="00DE37BF"/>
    <w:rsid w:val="00DF0C00"/>
    <w:rsid w:val="00DF2BEB"/>
    <w:rsid w:val="00DF3A48"/>
    <w:rsid w:val="00DF7735"/>
    <w:rsid w:val="00E0063E"/>
    <w:rsid w:val="00E02504"/>
    <w:rsid w:val="00E033F6"/>
    <w:rsid w:val="00E03FC3"/>
    <w:rsid w:val="00E1090C"/>
    <w:rsid w:val="00E11636"/>
    <w:rsid w:val="00E13ABC"/>
    <w:rsid w:val="00E14085"/>
    <w:rsid w:val="00E1618E"/>
    <w:rsid w:val="00E17333"/>
    <w:rsid w:val="00E17D29"/>
    <w:rsid w:val="00E204EA"/>
    <w:rsid w:val="00E22E55"/>
    <w:rsid w:val="00E27106"/>
    <w:rsid w:val="00E27353"/>
    <w:rsid w:val="00E34435"/>
    <w:rsid w:val="00E34CED"/>
    <w:rsid w:val="00E37C85"/>
    <w:rsid w:val="00E44B53"/>
    <w:rsid w:val="00E46E2B"/>
    <w:rsid w:val="00E50B95"/>
    <w:rsid w:val="00E525E7"/>
    <w:rsid w:val="00E54640"/>
    <w:rsid w:val="00E610FD"/>
    <w:rsid w:val="00E67277"/>
    <w:rsid w:val="00E70BE0"/>
    <w:rsid w:val="00E7455B"/>
    <w:rsid w:val="00E77014"/>
    <w:rsid w:val="00E8258B"/>
    <w:rsid w:val="00E840B9"/>
    <w:rsid w:val="00E85E51"/>
    <w:rsid w:val="00E860FA"/>
    <w:rsid w:val="00E91B8F"/>
    <w:rsid w:val="00E920A4"/>
    <w:rsid w:val="00E95CD5"/>
    <w:rsid w:val="00EA1F95"/>
    <w:rsid w:val="00EA4BF4"/>
    <w:rsid w:val="00EB2FC5"/>
    <w:rsid w:val="00EB5135"/>
    <w:rsid w:val="00EB5612"/>
    <w:rsid w:val="00EB7A27"/>
    <w:rsid w:val="00EC08A5"/>
    <w:rsid w:val="00EC7AAE"/>
    <w:rsid w:val="00ED12CA"/>
    <w:rsid w:val="00ED2154"/>
    <w:rsid w:val="00EE3360"/>
    <w:rsid w:val="00EE465E"/>
    <w:rsid w:val="00EE5692"/>
    <w:rsid w:val="00EE7C87"/>
    <w:rsid w:val="00EE7FBC"/>
    <w:rsid w:val="00EF03EC"/>
    <w:rsid w:val="00EF1CFB"/>
    <w:rsid w:val="00EF2B3F"/>
    <w:rsid w:val="00EF67C7"/>
    <w:rsid w:val="00F009E2"/>
    <w:rsid w:val="00F12787"/>
    <w:rsid w:val="00F13832"/>
    <w:rsid w:val="00F15D90"/>
    <w:rsid w:val="00F25CC9"/>
    <w:rsid w:val="00F26CD0"/>
    <w:rsid w:val="00F26DA3"/>
    <w:rsid w:val="00F304D1"/>
    <w:rsid w:val="00F329DB"/>
    <w:rsid w:val="00F32F70"/>
    <w:rsid w:val="00F34922"/>
    <w:rsid w:val="00F37F11"/>
    <w:rsid w:val="00F46C82"/>
    <w:rsid w:val="00F46E13"/>
    <w:rsid w:val="00F5269E"/>
    <w:rsid w:val="00F55363"/>
    <w:rsid w:val="00F60474"/>
    <w:rsid w:val="00F62F7E"/>
    <w:rsid w:val="00F6386E"/>
    <w:rsid w:val="00F70B60"/>
    <w:rsid w:val="00F71E5C"/>
    <w:rsid w:val="00F83ED1"/>
    <w:rsid w:val="00F879C5"/>
    <w:rsid w:val="00F9071B"/>
    <w:rsid w:val="00F93736"/>
    <w:rsid w:val="00F97088"/>
    <w:rsid w:val="00FA091F"/>
    <w:rsid w:val="00FA0BBC"/>
    <w:rsid w:val="00FA132C"/>
    <w:rsid w:val="00FA5D05"/>
    <w:rsid w:val="00FB11D5"/>
    <w:rsid w:val="00FB4D80"/>
    <w:rsid w:val="00FB5942"/>
    <w:rsid w:val="00FB77FF"/>
    <w:rsid w:val="00FC144D"/>
    <w:rsid w:val="00FD10CB"/>
    <w:rsid w:val="00FD2A71"/>
    <w:rsid w:val="00FD50E9"/>
    <w:rsid w:val="00FD5A93"/>
    <w:rsid w:val="00FD6CC3"/>
    <w:rsid w:val="00FE29CD"/>
    <w:rsid w:val="00FE3A19"/>
    <w:rsid w:val="00FE5E7B"/>
    <w:rsid w:val="00FE6B2E"/>
    <w:rsid w:val="00FE6D4C"/>
    <w:rsid w:val="00FE6DCD"/>
    <w:rsid w:val="00FF0A68"/>
    <w:rsid w:val="00FF66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5EC3825-7ACF-46B4-8E0B-439ADABC3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12787"/>
    <w:pPr>
      <w:spacing w:before="40" w:after="40"/>
    </w:pPr>
    <w:rPr>
      <w:rFonts w:ascii="Arial" w:hAnsi="Arial"/>
      <w:sz w:val="18"/>
      <w:lang w:val="en-GB"/>
    </w:rPr>
  </w:style>
  <w:style w:type="paragraph" w:styleId="Heading1">
    <w:name w:val="heading 1"/>
    <w:basedOn w:val="Normal"/>
    <w:next w:val="Normal"/>
    <w:link w:val="Heading1Char"/>
    <w:qFormat/>
    <w:rsid w:val="00F12787"/>
    <w:pPr>
      <w:keepNext/>
      <w:pBdr>
        <w:top w:val="single" w:sz="4" w:space="1" w:color="auto"/>
      </w:pBdr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12787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12787"/>
    <w:pPr>
      <w:keepNext/>
      <w:spacing w:before="0" w:after="0"/>
      <w:outlineLvl w:val="2"/>
    </w:pPr>
    <w:rPr>
      <w:rFonts w:ascii="Times New Roman" w:hAnsi="Times New Roman"/>
      <w:b/>
      <w:snapToGrid w:val="0"/>
      <w:sz w:val="20"/>
      <w:lang w:val="en-US"/>
    </w:rPr>
  </w:style>
  <w:style w:type="paragraph" w:styleId="Heading4">
    <w:name w:val="heading 4"/>
    <w:basedOn w:val="Normal"/>
    <w:next w:val="Normal"/>
    <w:qFormat/>
    <w:rsid w:val="00F12787"/>
    <w:pPr>
      <w:keepNext/>
      <w:numPr>
        <w:ilvl w:val="12"/>
      </w:numPr>
      <w:spacing w:before="0" w:after="0"/>
      <w:outlineLvl w:val="3"/>
    </w:pPr>
    <w:rPr>
      <w:rFonts w:ascii="Verdana" w:hAnsi="Verdana"/>
      <w:b/>
      <w:snapToGrid w:val="0"/>
      <w:sz w:val="16"/>
      <w:lang w:val="en-US"/>
    </w:rPr>
  </w:style>
  <w:style w:type="paragraph" w:styleId="Heading7">
    <w:name w:val="heading 7"/>
    <w:basedOn w:val="Normal"/>
    <w:next w:val="Normal"/>
    <w:link w:val="Heading7Char"/>
    <w:qFormat/>
    <w:rsid w:val="00C1725A"/>
    <w:pPr>
      <w:spacing w:before="240" w:after="60"/>
      <w:outlineLvl w:val="6"/>
    </w:pPr>
    <w:rPr>
      <w:rFonts w:ascii="Times New Roman" w:hAnsi="Times New Roman"/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12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12787"/>
    <w:pPr>
      <w:tabs>
        <w:tab w:val="center" w:pos="4320"/>
        <w:tab w:val="right" w:pos="8640"/>
      </w:tabs>
    </w:pPr>
  </w:style>
  <w:style w:type="character" w:styleId="Hyperlink">
    <w:name w:val="Hyperlink"/>
    <w:rsid w:val="00F12787"/>
    <w:rPr>
      <w:color w:val="0000FF"/>
      <w:u w:val="single"/>
    </w:rPr>
  </w:style>
  <w:style w:type="paragraph" w:styleId="BodyText">
    <w:name w:val="Body Text"/>
    <w:basedOn w:val="Normal"/>
    <w:rsid w:val="00813B84"/>
    <w:pPr>
      <w:widowControl w:val="0"/>
      <w:spacing w:before="0" w:after="0"/>
      <w:jc w:val="both"/>
    </w:pPr>
    <w:rPr>
      <w:rFonts w:ascii="Times New Roman" w:hAnsi="Times New Roman"/>
      <w:b/>
      <w:sz w:val="24"/>
      <w:lang w:val="en-US"/>
    </w:rPr>
  </w:style>
  <w:style w:type="paragraph" w:styleId="BodyText3">
    <w:name w:val="Body Text 3"/>
    <w:basedOn w:val="Normal"/>
    <w:rsid w:val="00813B84"/>
    <w:pPr>
      <w:spacing w:before="0" w:after="0"/>
      <w:jc w:val="both"/>
    </w:pPr>
    <w:rPr>
      <w:rFonts w:ascii="Times New Roman" w:hAnsi="Times New Roman"/>
      <w:b/>
      <w:i/>
      <w:color w:val="0000FF"/>
      <w:sz w:val="26"/>
    </w:rPr>
  </w:style>
  <w:style w:type="table" w:styleId="TableGrid">
    <w:name w:val="Table Grid"/>
    <w:basedOn w:val="TableNormal"/>
    <w:rsid w:val="00E03FC3"/>
    <w:pPr>
      <w:spacing w:before="40" w:after="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A95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sz w:val="24"/>
      <w:szCs w:val="24"/>
      <w:lang w:val="en-US"/>
    </w:rPr>
  </w:style>
  <w:style w:type="paragraph" w:styleId="BalloonText">
    <w:name w:val="Balloon Text"/>
    <w:basedOn w:val="Normal"/>
    <w:semiHidden/>
    <w:rsid w:val="00B74D8C"/>
    <w:rPr>
      <w:rFonts w:ascii="Tahoma" w:hAnsi="Tahoma" w:cs="Tahoma"/>
      <w:sz w:val="16"/>
      <w:szCs w:val="16"/>
    </w:rPr>
  </w:style>
  <w:style w:type="character" w:customStyle="1" w:styleId="Heading7Char">
    <w:name w:val="Heading 7 Char"/>
    <w:link w:val="Heading7"/>
    <w:rsid w:val="00C1725A"/>
    <w:rPr>
      <w:sz w:val="24"/>
      <w:szCs w:val="24"/>
      <w:lang w:val="en-AU" w:eastAsia="en-AU"/>
    </w:rPr>
  </w:style>
  <w:style w:type="character" w:styleId="Emphasis">
    <w:name w:val="Emphasis"/>
    <w:qFormat/>
    <w:rsid w:val="00C1725A"/>
    <w:rPr>
      <w:i/>
      <w:iCs/>
    </w:rPr>
  </w:style>
  <w:style w:type="paragraph" w:customStyle="1" w:styleId="Default">
    <w:name w:val="Default"/>
    <w:rsid w:val="00E7701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rsid w:val="000C2F7E"/>
    <w:pPr>
      <w:spacing w:before="0" w:after="0"/>
      <w:ind w:left="720"/>
    </w:pPr>
    <w:rPr>
      <w:rFonts w:ascii="Times New Roman" w:hAnsi="Times New Roman"/>
      <w:color w:val="000000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D439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692FC9"/>
    <w:rPr>
      <w:rFonts w:ascii="Arial" w:hAnsi="Arial"/>
      <w:b/>
      <w:bCs/>
      <w:sz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9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74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975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973220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706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861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5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574">
      <w:bodyDiv w:val="1"/>
      <w:marLeft w:val="60"/>
      <w:marRight w:val="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lpencilsdown.net" TargetMode="External"/><Relationship Id="rId13" Type="http://schemas.openxmlformats.org/officeDocument/2006/relationships/hyperlink" Target="http://www.addresslistrepor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ezdeals.com" TargetMode="External"/><Relationship Id="rId12" Type="http://schemas.openxmlformats.org/officeDocument/2006/relationships/hyperlink" Target="http://freetouradviser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1stchoicesealing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portal.ensable.com" TargetMode="External"/><Relationship Id="rId10" Type="http://schemas.openxmlformats.org/officeDocument/2006/relationships/hyperlink" Target="http://thermalcode.com/hippa-equi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tmommy.com" TargetMode="External"/><Relationship Id="rId14" Type="http://schemas.openxmlformats.org/officeDocument/2006/relationships/hyperlink" Target="http://fiberaddress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</vt:lpstr>
    </vt:vector>
  </TitlesOfParts>
  <Company>TCS</Company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</dc:title>
  <dc:creator>Suvendu Halder</dc:creator>
  <cp:lastModifiedBy>admin</cp:lastModifiedBy>
  <cp:revision>2</cp:revision>
  <cp:lastPrinted>2008-07-20T17:47:00Z</cp:lastPrinted>
  <dcterms:created xsi:type="dcterms:W3CDTF">2017-11-12T07:27:00Z</dcterms:created>
  <dcterms:modified xsi:type="dcterms:W3CDTF">2017-11-12T07:27:00Z</dcterms:modified>
</cp:coreProperties>
</file>